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E599" w:themeColor="accent4" w:themeTint="66"/>
  <w:body>
    <w:p w:rsidR="007B0401" w:rsidRDefault="000162E0" w:rsidP="000162E0">
      <w:pPr>
        <w:jc w:val="center"/>
        <w:rPr>
          <w:rFonts w:ascii="LG Display-Light" w:eastAsia="LG Display-Light" w:hAnsi="LG Display-Light" w:cs="LG Display-Light"/>
          <w:sz w:val="36"/>
        </w:rPr>
      </w:pPr>
      <w:r w:rsidRPr="000162E0">
        <w:rPr>
          <w:rFonts w:ascii="LG Display-Light" w:eastAsia="LG Display-Light" w:hAnsi="LG Display-Light" w:cs="LG Display-Light"/>
          <w:sz w:val="36"/>
        </w:rPr>
        <w:t>Physics AS Experimental procedures</w:t>
      </w:r>
    </w:p>
    <w:p w:rsidR="000162E0" w:rsidRPr="00875D33" w:rsidRDefault="000162E0" w:rsidP="00875D33">
      <w:pPr>
        <w:pStyle w:val="ListParagraph"/>
        <w:numPr>
          <w:ilvl w:val="0"/>
          <w:numId w:val="4"/>
        </w:numPr>
        <w:ind w:left="-142" w:hanging="142"/>
        <w:rPr>
          <w:rFonts w:ascii="LG Display-Light" w:eastAsia="LG Display-Light" w:hAnsi="LG Display-Light" w:cs="LG Display-Light"/>
          <w:sz w:val="32"/>
          <w:u w:val="single"/>
        </w:rPr>
      </w:pPr>
      <w:r>
        <w:rPr>
          <w:noProof/>
          <w:lang w:eastAsia="en-GB"/>
        </w:rPr>
        <w:drawing>
          <wp:anchor distT="0" distB="0" distL="114300" distR="114300" simplePos="0" relativeHeight="251658240" behindDoc="0" locked="0" layoutInCell="1" allowOverlap="1">
            <wp:simplePos x="0" y="0"/>
            <wp:positionH relativeFrom="column">
              <wp:posOffset>654050</wp:posOffset>
            </wp:positionH>
            <wp:positionV relativeFrom="paragraph">
              <wp:posOffset>324485</wp:posOffset>
            </wp:positionV>
            <wp:extent cx="4330700" cy="42710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BEBA8EAE-BF5A-486C-A8C5-ECC9F3942E4B}">
                          <a14:imgProps xmlns:a14="http://schemas.microsoft.com/office/drawing/2010/main">
                            <a14:imgLayer r:embed="rId6">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4330700" cy="4271010"/>
                    </a:xfrm>
                    <a:prstGeom prst="rect">
                      <a:avLst/>
                    </a:prstGeom>
                  </pic:spPr>
                </pic:pic>
              </a:graphicData>
            </a:graphic>
            <wp14:sizeRelH relativeFrom="page">
              <wp14:pctWidth>0</wp14:pctWidth>
            </wp14:sizeRelH>
            <wp14:sizeRelV relativeFrom="page">
              <wp14:pctHeight>0</wp14:pctHeight>
            </wp14:sizeRelV>
          </wp:anchor>
        </w:drawing>
      </w:r>
      <w:r w:rsidRPr="00875D33">
        <w:rPr>
          <w:rFonts w:ascii="LG Display-Light" w:eastAsia="LG Display-Light" w:hAnsi="LG Display-Light" w:cs="LG Display-Light"/>
          <w:sz w:val="32"/>
          <w:u w:val="single"/>
        </w:rPr>
        <w:t>Determining Planck’s constant from LEDs:</w:t>
      </w: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162E0" w:rsidP="000162E0">
      <w:pPr>
        <w:rPr>
          <w:rFonts w:ascii="LG Display-Light" w:eastAsia="LG Display-Light" w:hAnsi="LG Display-Light" w:cs="LG Display-Light"/>
          <w:sz w:val="32"/>
          <w:u w:val="single"/>
        </w:rPr>
      </w:pPr>
    </w:p>
    <w:p w:rsidR="000162E0" w:rsidRDefault="000E6174" w:rsidP="000E6174">
      <w:pPr>
        <w:pStyle w:val="ListParagraph"/>
        <w:numPr>
          <w:ilvl w:val="0"/>
          <w:numId w:val="2"/>
        </w:numPr>
        <w:ind w:left="142" w:hanging="426"/>
        <w:rPr>
          <w:rFonts w:ascii="LG Display-Light" w:eastAsia="LG Display-Light" w:hAnsi="LG Display-Light" w:cs="LG Display-Light"/>
        </w:rPr>
      </w:pPr>
      <w:r>
        <w:rPr>
          <w:rFonts w:ascii="LG Display-Light" w:eastAsia="LG Display-Light" w:hAnsi="LG Display-Light" w:cs="LG Display-Light"/>
        </w:rPr>
        <w:t>A</w:t>
      </w:r>
      <w:r>
        <w:rPr>
          <w:rFonts w:ascii="LG Display-Light" w:eastAsia="LG Display-Light" w:hAnsi="LG Display-Light" w:cs="LG Display-Light"/>
        </w:rPr>
        <w:t>djust the potentiometer so the volt meter records 0V</w:t>
      </w:r>
      <w:r>
        <w:rPr>
          <w:rFonts w:ascii="LG Display-Light" w:eastAsia="LG Display-Light" w:hAnsi="LG Display-Light" w:cs="LG Display-Light"/>
        </w:rPr>
        <w:t xml:space="preserve"> and then c</w:t>
      </w:r>
      <w:r w:rsidR="000162E0">
        <w:rPr>
          <w:rFonts w:ascii="LG Display-Light" w:eastAsia="LG Display-Light" w:hAnsi="LG Display-Light" w:cs="LG Display-Light"/>
        </w:rPr>
        <w:t xml:space="preserve">onnect the flying </w:t>
      </w:r>
      <w:r>
        <w:rPr>
          <w:rFonts w:ascii="LG Display-Light" w:eastAsia="LG Display-Light" w:hAnsi="LG Display-Light" w:cs="LG Display-Light"/>
        </w:rPr>
        <w:t>lead to the first LED.</w:t>
      </w:r>
    </w:p>
    <w:p w:rsidR="000162E0" w:rsidRDefault="000162E0" w:rsidP="000E6174">
      <w:pPr>
        <w:pStyle w:val="ListParagraph"/>
        <w:numPr>
          <w:ilvl w:val="0"/>
          <w:numId w:val="2"/>
        </w:numPr>
        <w:ind w:left="142" w:hanging="426"/>
        <w:rPr>
          <w:rFonts w:ascii="LG Display-Light" w:eastAsia="LG Display-Light" w:hAnsi="LG Display-Light" w:cs="LG Display-Light"/>
        </w:rPr>
      </w:pPr>
      <w:r>
        <w:rPr>
          <w:rFonts w:ascii="LG Display-Light" w:eastAsia="LG Display-Light" w:hAnsi="LG Display-Light" w:cs="LG Display-Light"/>
        </w:rPr>
        <w:t xml:space="preserve">Gradually adjust the potentiometer so that the voltmeter reading increases until the LED only just   begins to light up (strike). </w:t>
      </w:r>
    </w:p>
    <w:p w:rsidR="000162E0" w:rsidRDefault="000162E0" w:rsidP="000E6174">
      <w:pPr>
        <w:pStyle w:val="ListParagraph"/>
        <w:numPr>
          <w:ilvl w:val="0"/>
          <w:numId w:val="2"/>
        </w:numPr>
        <w:ind w:left="142" w:hanging="426"/>
        <w:rPr>
          <w:rFonts w:ascii="LG Display-Light" w:eastAsia="LG Display-Light" w:hAnsi="LG Display-Light" w:cs="LG Display-Light"/>
        </w:rPr>
      </w:pPr>
      <w:r>
        <w:rPr>
          <w:rFonts w:ascii="LG Display-Light" w:eastAsia="LG Display-Light" w:hAnsi="LG Display-Light" w:cs="LG Display-Light"/>
        </w:rPr>
        <w:t xml:space="preserve">Place a black opaque tube around the LED to look down in order to increase the accuracy of </w:t>
      </w:r>
      <w:proofErr w:type="spellStart"/>
      <w:r>
        <w:rPr>
          <w:rFonts w:ascii="LG Display-Light" w:eastAsia="LG Display-Light" w:hAnsi="LG Display-Light" w:cs="LG Display-Light"/>
        </w:rPr>
        <w:t>V</w:t>
      </w:r>
      <w:r w:rsidRPr="000162E0">
        <w:rPr>
          <w:rFonts w:ascii="LG Display-Light" w:eastAsia="LG Display-Light" w:hAnsi="LG Display-Light" w:cs="LG Display-Light"/>
          <w:vertAlign w:val="subscript"/>
        </w:rPr>
        <w:t>min</w:t>
      </w:r>
      <w:proofErr w:type="spellEnd"/>
      <w:r>
        <w:rPr>
          <w:rFonts w:ascii="LG Display-Light" w:eastAsia="LG Display-Light" w:hAnsi="LG Display-Light" w:cs="LG Display-Light"/>
        </w:rPr>
        <w:t xml:space="preserve">. </w:t>
      </w:r>
    </w:p>
    <w:p w:rsidR="000162E0" w:rsidRPr="000162E0" w:rsidRDefault="000162E0" w:rsidP="000E6174">
      <w:pPr>
        <w:pStyle w:val="ListParagraph"/>
        <w:numPr>
          <w:ilvl w:val="0"/>
          <w:numId w:val="2"/>
        </w:numPr>
        <w:ind w:left="142" w:hanging="426"/>
        <w:rPr>
          <w:rFonts w:ascii="LG Display-Light" w:eastAsia="LG Display-Light" w:hAnsi="LG Display-Light" w:cs="LG Display-Light"/>
        </w:rPr>
      </w:pPr>
      <w:r>
        <w:rPr>
          <w:rFonts w:ascii="LG Display-Light" w:eastAsia="LG Display-Light" w:hAnsi="LG Display-Light" w:cs="LG Display-Light"/>
        </w:rPr>
        <w:t xml:space="preserve">Record the </w:t>
      </w:r>
      <w:r w:rsidR="000E6174">
        <w:rPr>
          <w:rFonts w:ascii="LG Display-Light" w:eastAsia="LG Display-Light" w:hAnsi="LG Display-Light" w:cs="LG Display-Light"/>
        </w:rPr>
        <w:t>voltmeter</w:t>
      </w:r>
      <w:r>
        <w:rPr>
          <w:rFonts w:ascii="LG Display-Light" w:eastAsia="LG Display-Light" w:hAnsi="LG Display-Light" w:cs="LG Display-Light"/>
        </w:rPr>
        <w:t xml:space="preserve"> reading as </w:t>
      </w:r>
      <w:proofErr w:type="spellStart"/>
      <w:r>
        <w:rPr>
          <w:rFonts w:ascii="LG Display-Light" w:eastAsia="LG Display-Light" w:hAnsi="LG Display-Light" w:cs="LG Display-Light"/>
        </w:rPr>
        <w:t>V</w:t>
      </w:r>
      <w:r w:rsidRPr="000162E0">
        <w:rPr>
          <w:rFonts w:ascii="LG Display-Light" w:eastAsia="LG Display-Light" w:hAnsi="LG Display-Light" w:cs="LG Display-Light"/>
          <w:vertAlign w:val="subscript"/>
        </w:rPr>
        <w:t>min</w:t>
      </w:r>
      <w:proofErr w:type="spellEnd"/>
      <w:r>
        <w:rPr>
          <w:rFonts w:ascii="LG Display-Light" w:eastAsia="LG Display-Light" w:hAnsi="LG Display-Light" w:cs="LG Display-Light"/>
          <w:vertAlign w:val="subscript"/>
        </w:rPr>
        <w:t xml:space="preserve"> </w:t>
      </w:r>
      <w:r w:rsidRPr="000162E0">
        <w:rPr>
          <w:rFonts w:ascii="LG Display-Light" w:eastAsia="LG Display-Light" w:hAnsi="LG Display-Light" w:cs="LG Display-Light"/>
        </w:rPr>
        <w:t>and do several repeats to obtain a mean value for this.</w:t>
      </w:r>
    </w:p>
    <w:p w:rsidR="000162E0" w:rsidRDefault="000162E0" w:rsidP="000E6174">
      <w:pPr>
        <w:pStyle w:val="ListParagraph"/>
        <w:numPr>
          <w:ilvl w:val="0"/>
          <w:numId w:val="2"/>
        </w:numPr>
        <w:ind w:left="142" w:hanging="426"/>
        <w:rPr>
          <w:rFonts w:ascii="LG Display-Light" w:eastAsia="LG Display-Light" w:hAnsi="LG Display-Light" w:cs="LG Display-Light"/>
        </w:rPr>
      </w:pPr>
      <w:r w:rsidRPr="000162E0">
        <w:rPr>
          <w:rFonts w:ascii="LG Display-Light" w:eastAsia="LG Display-Light" w:hAnsi="LG Display-Light" w:cs="LG Display-Light"/>
        </w:rPr>
        <w:t xml:space="preserve">Repeat steps 1 to 4 for the other LEDs. </w:t>
      </w:r>
    </w:p>
    <w:p w:rsidR="000162E0" w:rsidRDefault="000162E0" w:rsidP="000E6174">
      <w:pPr>
        <w:pStyle w:val="ListParagraph"/>
        <w:numPr>
          <w:ilvl w:val="0"/>
          <w:numId w:val="2"/>
        </w:numPr>
        <w:ind w:left="142" w:hanging="426"/>
        <w:rPr>
          <w:rFonts w:ascii="LG Display-Light" w:eastAsia="LG Display-Light" w:hAnsi="LG Display-Light" w:cs="LG Display-Light"/>
        </w:rPr>
      </w:pPr>
      <w:r>
        <w:rPr>
          <w:rFonts w:ascii="LG Display-Light" w:eastAsia="LG Display-Light" w:hAnsi="LG Display-Light" w:cs="LG Display-Light"/>
        </w:rPr>
        <w:t xml:space="preserve">Plot  a graph of </w:t>
      </w:r>
      <w:proofErr w:type="spellStart"/>
      <w:r>
        <w:rPr>
          <w:rFonts w:ascii="LG Display-Light" w:eastAsia="LG Display-Light" w:hAnsi="LG Display-Light" w:cs="LG Display-Light"/>
        </w:rPr>
        <w:t>V</w:t>
      </w:r>
      <w:r w:rsidRPr="000162E0">
        <w:rPr>
          <w:rFonts w:ascii="LG Display-Light" w:eastAsia="LG Display-Light" w:hAnsi="LG Display-Light" w:cs="LG Display-Light"/>
          <w:vertAlign w:val="subscript"/>
        </w:rPr>
        <w:t>min</w:t>
      </w:r>
      <w:proofErr w:type="spellEnd"/>
      <w:r>
        <w:rPr>
          <w:rFonts w:ascii="LG Display-Light" w:eastAsia="LG Display-Light" w:hAnsi="LG Display-Light" w:cs="LG Display-Light"/>
          <w:vertAlign w:val="subscript"/>
        </w:rPr>
        <w:t xml:space="preserve"> </w:t>
      </w:r>
      <w:r w:rsidRPr="000162E0">
        <w:rPr>
          <w:rFonts w:ascii="LG Display-Light" w:eastAsia="LG Display-Light" w:hAnsi="LG Display-Light" w:cs="LG Display-Light"/>
        </w:rPr>
        <w:t>against 1/</w:t>
      </w:r>
      <w:r w:rsidRPr="000162E0">
        <w:t xml:space="preserve"> </w:t>
      </w:r>
      <w:r w:rsidRPr="000162E0">
        <w:rPr>
          <w:rFonts w:ascii="LG Display-Light" w:eastAsia="LG Display-Light" w:hAnsi="LG Display-Light" w:cs="LG Display-Light"/>
        </w:rPr>
        <w:t>λ</w:t>
      </w:r>
      <w:r>
        <w:rPr>
          <w:rFonts w:ascii="LG Display-Light" w:eastAsia="LG Display-Light" w:hAnsi="LG Display-Light" w:cs="LG Display-Light"/>
        </w:rPr>
        <w:t xml:space="preserve">  </w:t>
      </w:r>
    </w:p>
    <w:p w:rsidR="00F9795C" w:rsidRDefault="000162E0" w:rsidP="000E6174">
      <w:pPr>
        <w:pStyle w:val="ListParagraph"/>
        <w:numPr>
          <w:ilvl w:val="0"/>
          <w:numId w:val="2"/>
        </w:numPr>
        <w:ind w:left="142" w:hanging="426"/>
        <w:rPr>
          <w:rFonts w:ascii="LG Display-Light" w:eastAsia="LG Display-Light" w:hAnsi="LG Display-Light" w:cs="LG Display-Light"/>
        </w:rPr>
      </w:pPr>
      <w:r w:rsidRPr="00F9795C">
        <w:rPr>
          <w:rFonts w:ascii="LG Display-Light" w:eastAsia="LG Display-Light" w:hAnsi="LG Display-Light" w:cs="LG Display-Light"/>
        </w:rPr>
        <w:t xml:space="preserve">Draw a straight line of best fit that intercepts the origin 0,0 </w:t>
      </w:r>
    </w:p>
    <w:p w:rsidR="000E6174" w:rsidRPr="00F9795C" w:rsidRDefault="000E6174" w:rsidP="000E6174">
      <w:pPr>
        <w:pStyle w:val="ListParagraph"/>
        <w:numPr>
          <w:ilvl w:val="0"/>
          <w:numId w:val="2"/>
        </w:numPr>
        <w:ind w:left="142" w:hanging="426"/>
        <w:rPr>
          <w:rFonts w:ascii="LG Display-Light" w:eastAsia="LG Display-Light" w:hAnsi="LG Display-Light" w:cs="LG Display-Light"/>
        </w:rPr>
      </w:pPr>
      <w:r w:rsidRPr="00F9795C">
        <w:rPr>
          <w:rFonts w:ascii="LG Display-Light" w:eastAsia="LG Display-Light" w:hAnsi="LG Display-Light" w:cs="LG Display-Light"/>
        </w:rPr>
        <w:br/>
      </w:r>
      <w:r w:rsidR="000162E0" w:rsidRPr="00F9795C">
        <w:rPr>
          <w:rFonts w:ascii="LG Display-Light" w:eastAsia="LG Display-Light" w:hAnsi="LG Display-Light" w:cs="LG Display-Light"/>
        </w:rPr>
        <w:t xml:space="preserve">The graph is in the form y = mx + c   where </w:t>
      </w:r>
      <w:proofErr w:type="spellStart"/>
      <w:r w:rsidR="000162E0" w:rsidRPr="00F9795C">
        <w:rPr>
          <w:rFonts w:ascii="LG Display-Light" w:eastAsia="LG Display-Light" w:hAnsi="LG Display-Light" w:cs="LG Display-Light"/>
        </w:rPr>
        <w:t>V</w:t>
      </w:r>
      <w:r w:rsidR="000162E0" w:rsidRPr="00F9795C">
        <w:rPr>
          <w:rFonts w:ascii="LG Display-Light" w:eastAsia="LG Display-Light" w:hAnsi="LG Display-Light" w:cs="LG Display-Light"/>
          <w:vertAlign w:val="subscript"/>
        </w:rPr>
        <w:t>min</w:t>
      </w:r>
      <w:proofErr w:type="spellEnd"/>
      <w:r w:rsidR="000162E0" w:rsidRPr="00F9795C">
        <w:rPr>
          <w:rFonts w:ascii="LG Display-Light" w:eastAsia="LG Display-Light" w:hAnsi="LG Display-Light" w:cs="LG Display-Light"/>
        </w:rPr>
        <w:t xml:space="preserve"> </w:t>
      </w:r>
      <w:r w:rsidR="000162E0" w:rsidRPr="00F9795C">
        <w:rPr>
          <w:rFonts w:ascii="LG Display-Light" w:eastAsia="LG Display-Light" w:hAnsi="LG Display-Light" w:cs="LG Display-Light"/>
        </w:rPr>
        <w:t xml:space="preserve"> = </w:t>
      </w:r>
      <w:proofErr w:type="spellStart"/>
      <w:r w:rsidR="000162E0" w:rsidRPr="00F9795C">
        <w:rPr>
          <w:rFonts w:ascii="LG Display-Light" w:eastAsia="LG Display-Light" w:hAnsi="LG Display-Light" w:cs="LG Display-Light"/>
        </w:rPr>
        <w:t>hc</w:t>
      </w:r>
      <w:proofErr w:type="spellEnd"/>
      <w:r w:rsidR="000162E0" w:rsidRPr="00F9795C">
        <w:rPr>
          <w:rFonts w:ascii="LG Display-Light" w:eastAsia="LG Display-Light" w:hAnsi="LG Display-Light" w:cs="LG Display-Light"/>
        </w:rPr>
        <w:t>/</w:t>
      </w:r>
      <w:proofErr w:type="spellStart"/>
      <w:r w:rsidR="000162E0" w:rsidRPr="00F9795C">
        <w:rPr>
          <w:rFonts w:ascii="LG Display-Light" w:eastAsia="LG Display-Light" w:hAnsi="LG Display-Light" w:cs="LG Display-Light"/>
        </w:rPr>
        <w:t>e</w:t>
      </w:r>
      <w:r w:rsidR="000162E0" w:rsidRPr="00F9795C">
        <w:rPr>
          <w:rFonts w:ascii="LG Display-Light" w:eastAsia="LG Display-Light" w:hAnsi="LG Display-Light" w:cs="LG Display-Light"/>
        </w:rPr>
        <w:t>λ</w:t>
      </w:r>
      <w:proofErr w:type="spellEnd"/>
      <w:r w:rsidR="000162E0" w:rsidRPr="00F9795C">
        <w:rPr>
          <w:rFonts w:ascii="LG Display-Light" w:eastAsia="LG Display-Light" w:hAnsi="LG Display-Light" w:cs="LG Display-Light"/>
        </w:rPr>
        <w:t xml:space="preserve">  </w:t>
      </w:r>
      <w:r w:rsidR="000162E0" w:rsidRPr="00F9795C">
        <w:rPr>
          <w:rFonts w:ascii="LG Display-Light" w:eastAsia="LG Display-Light" w:hAnsi="LG Display-Light" w:cs="LG Display-Light"/>
        </w:rPr>
        <w:t xml:space="preserve">   i.e.   </w:t>
      </w:r>
      <w:proofErr w:type="spellStart"/>
      <w:r w:rsidR="000162E0" w:rsidRPr="00F9795C">
        <w:rPr>
          <w:rFonts w:ascii="LG Display-Light" w:eastAsia="LG Display-Light" w:hAnsi="LG Display-Light" w:cs="LG Display-Light"/>
        </w:rPr>
        <w:t>V</w:t>
      </w:r>
      <w:r w:rsidR="000162E0" w:rsidRPr="00F9795C">
        <w:rPr>
          <w:rFonts w:ascii="LG Display-Light" w:eastAsia="LG Display-Light" w:hAnsi="LG Display-Light" w:cs="LG Display-Light"/>
          <w:vertAlign w:val="subscript"/>
        </w:rPr>
        <w:t>min</w:t>
      </w:r>
      <w:proofErr w:type="spellEnd"/>
      <w:r w:rsidR="000162E0" w:rsidRPr="00F9795C">
        <w:rPr>
          <w:rFonts w:ascii="LG Display-Light" w:eastAsia="LG Display-Light" w:hAnsi="LG Display-Light" w:cs="LG Display-Light"/>
        </w:rPr>
        <w:t xml:space="preserve">  = </w:t>
      </w:r>
      <w:proofErr w:type="spellStart"/>
      <w:r w:rsidR="000162E0" w:rsidRPr="00F9795C">
        <w:rPr>
          <w:rFonts w:ascii="LG Display-Light" w:eastAsia="LG Display-Light" w:hAnsi="LG Display-Light" w:cs="LG Display-Light"/>
        </w:rPr>
        <w:t>hc</w:t>
      </w:r>
      <w:proofErr w:type="spellEnd"/>
      <w:r w:rsidR="000162E0" w:rsidRPr="00F9795C">
        <w:rPr>
          <w:rFonts w:ascii="LG Display-Light" w:eastAsia="LG Display-Light" w:hAnsi="LG Display-Light" w:cs="LG Display-Light"/>
        </w:rPr>
        <w:t>/e</w:t>
      </w:r>
      <w:r w:rsidRPr="00F9795C">
        <w:rPr>
          <w:rFonts w:ascii="LG Display-Light" w:eastAsia="LG Display-Light" w:hAnsi="LG Display-Light" w:cs="LG Display-Light"/>
        </w:rPr>
        <w:t xml:space="preserve">  X </w:t>
      </w:r>
      <w:r w:rsidR="000162E0" w:rsidRPr="00F9795C">
        <w:rPr>
          <w:rFonts w:ascii="LG Display-Light" w:eastAsia="LG Display-Light" w:hAnsi="LG Display-Light" w:cs="LG Display-Light"/>
        </w:rPr>
        <w:t xml:space="preserve"> 1/</w:t>
      </w:r>
      <w:r w:rsidR="000162E0" w:rsidRPr="00F9795C">
        <w:rPr>
          <w:rFonts w:ascii="LG Display-Light" w:eastAsia="LG Display-Light" w:hAnsi="LG Display-Light" w:cs="LG Display-Light"/>
        </w:rPr>
        <w:t xml:space="preserve"> λ    </w:t>
      </w:r>
      <w:r w:rsidR="000162E0" w:rsidRPr="00F9795C">
        <w:rPr>
          <w:rFonts w:ascii="LG Display-Light" w:eastAsia="LG Display-Light" w:hAnsi="LG Display-Light" w:cs="LG Display-Light"/>
          <w:vertAlign w:val="subscript"/>
        </w:rPr>
        <w:tab/>
      </w:r>
    </w:p>
    <w:p w:rsidR="000162E0" w:rsidRDefault="000E6174" w:rsidP="000E6174">
      <w:pPr>
        <w:pStyle w:val="ListParagraph"/>
        <w:ind w:left="426" w:hanging="426"/>
        <w:rPr>
          <w:rFonts w:ascii="LG Display-Light" w:eastAsia="LG Display-Light" w:hAnsi="LG Display-Light" w:cs="LG Display-Light"/>
        </w:rPr>
      </w:pPr>
      <w:r>
        <w:rPr>
          <w:rFonts w:ascii="LG Display-Light" w:eastAsia="LG Display-Light" w:hAnsi="LG Display-Light" w:cs="LG Display-Light"/>
          <w:vertAlign w:val="subscript"/>
        </w:rPr>
        <w:t xml:space="preserve">    </w:t>
      </w:r>
      <w:r w:rsidR="000162E0">
        <w:rPr>
          <w:rFonts w:ascii="LG Display-Light" w:eastAsia="LG Display-Light" w:hAnsi="LG Display-Light" w:cs="LG Display-Light"/>
        </w:rPr>
        <w:t>and so the gradient</w:t>
      </w:r>
      <w:r>
        <w:rPr>
          <w:rFonts w:ascii="LG Display-Light" w:eastAsia="LG Display-Light" w:hAnsi="LG Display-Light" w:cs="LG Display-Light"/>
        </w:rPr>
        <w:t xml:space="preserve"> </w:t>
      </w:r>
      <w:r w:rsidR="000162E0">
        <w:rPr>
          <w:rFonts w:ascii="LG Display-Light" w:eastAsia="LG Display-Light" w:hAnsi="LG Display-Light" w:cs="LG Display-Light"/>
        </w:rPr>
        <w:t xml:space="preserve">= </w:t>
      </w:r>
      <w:proofErr w:type="spellStart"/>
      <w:r w:rsidR="000162E0">
        <w:rPr>
          <w:rFonts w:ascii="LG Display-Light" w:eastAsia="LG Display-Light" w:hAnsi="LG Display-Light" w:cs="LG Display-Light"/>
        </w:rPr>
        <w:t>hc</w:t>
      </w:r>
      <w:proofErr w:type="spellEnd"/>
      <w:r w:rsidR="000162E0">
        <w:rPr>
          <w:rFonts w:ascii="LG Display-Light" w:eastAsia="LG Display-Light" w:hAnsi="LG Display-Light" w:cs="LG Display-Light"/>
        </w:rPr>
        <w:t xml:space="preserve">/e </w:t>
      </w:r>
    </w:p>
    <w:p w:rsidR="000E6174" w:rsidRDefault="000E6174" w:rsidP="000E6174">
      <w:pPr>
        <w:pStyle w:val="ListParagraph"/>
        <w:ind w:left="142"/>
        <w:rPr>
          <w:rFonts w:ascii="LG Display-Light" w:eastAsia="LG Display-Light" w:hAnsi="LG Display-Light" w:cs="LG Display-Light"/>
        </w:rPr>
      </w:pPr>
      <w:r w:rsidRPr="000E6174">
        <w:rPr>
          <w:rFonts w:ascii="LG Display-Light" w:eastAsia="LG Display-Light" w:hAnsi="LG Display-Light" w:cs="LG Display-Light"/>
        </w:rPr>
        <w:t>∴</w:t>
      </w:r>
      <w:r>
        <w:rPr>
          <w:rFonts w:ascii="LG Display-Light" w:eastAsia="LG Display-Light" w:hAnsi="LG Display-Light" w:cs="LG Display-Light"/>
        </w:rPr>
        <w:t xml:space="preserve">   h = gradient X e/c</w:t>
      </w:r>
    </w:p>
    <w:p w:rsidR="000E6174" w:rsidRDefault="000E6174" w:rsidP="000E6174">
      <w:pPr>
        <w:pStyle w:val="ListParagraph"/>
        <w:ind w:left="142"/>
        <w:rPr>
          <w:rFonts w:ascii="LG Display-Light" w:eastAsia="LG Display-Light" w:hAnsi="LG Display-Light" w:cs="LG Display-Light"/>
        </w:rPr>
      </w:pPr>
    </w:p>
    <w:p w:rsidR="000E6174" w:rsidRDefault="000E6174"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 xml:space="preserve">Note: To work out the gradient use </w:t>
      </w:r>
      <w:r>
        <w:rPr>
          <w:rFonts w:ascii="LG Display-Light" w:eastAsia="LG Display-Light" w:hAnsi="LG Display-Light" w:cs="LG Display-Light"/>
        </w:rPr>
        <w:tab/>
        <w:t xml:space="preserve"> </w:t>
      </w:r>
      <w:proofErr w:type="spellStart"/>
      <w:r w:rsidRPr="000162E0">
        <w:rPr>
          <w:rFonts w:ascii="LG Display-Light" w:eastAsia="LG Display-Light" w:hAnsi="LG Display-Light" w:cs="LG Display-Light"/>
        </w:rPr>
        <w:t>V</w:t>
      </w:r>
      <w:r w:rsidRPr="000162E0">
        <w:rPr>
          <w:rFonts w:ascii="LG Display-Light" w:eastAsia="LG Display-Light" w:hAnsi="LG Display-Light" w:cs="LG Display-Light"/>
          <w:vertAlign w:val="subscript"/>
        </w:rPr>
        <w:t>min</w:t>
      </w:r>
      <w:proofErr w:type="spellEnd"/>
      <w:r>
        <w:rPr>
          <w:rFonts w:ascii="LG Display-Light" w:eastAsia="LG Display-Light" w:hAnsi="LG Display-Light" w:cs="LG Display-Light"/>
          <w:vertAlign w:val="subscript"/>
        </w:rPr>
        <w:t xml:space="preserve"> </w:t>
      </w:r>
      <w:r>
        <w:rPr>
          <w:rFonts w:ascii="LG Display-Light" w:eastAsia="LG Display-Light" w:hAnsi="LG Display-Light" w:cs="LG Display-Light"/>
        </w:rPr>
        <w:t>/ (1/</w:t>
      </w:r>
      <w:r w:rsidRPr="000E6174">
        <w:rPr>
          <w:rFonts w:ascii="LG Display-Light" w:eastAsia="LG Display-Light" w:hAnsi="LG Display-Light" w:cs="LG Display-Light"/>
        </w:rPr>
        <w:t xml:space="preserve"> </w:t>
      </w:r>
      <w:r w:rsidRPr="000162E0">
        <w:rPr>
          <w:rFonts w:ascii="LG Display-Light" w:eastAsia="LG Display-Light" w:hAnsi="LG Display-Light" w:cs="LG Display-Light"/>
        </w:rPr>
        <w:t>λ</w:t>
      </w:r>
      <w:r>
        <w:rPr>
          <w:rFonts w:ascii="LG Display-Light" w:eastAsia="LG Display-Light" w:hAnsi="LG Display-Light" w:cs="LG Display-Light"/>
        </w:rPr>
        <w:t xml:space="preserve">)     </w:t>
      </w:r>
      <w:r>
        <w:rPr>
          <w:rFonts w:ascii="LG Display-Light" w:eastAsia="LG Display-Light" w:hAnsi="LG Display-Light" w:cs="LG Display-Light"/>
        </w:rPr>
        <w:tab/>
        <w:t xml:space="preserve">i.e.     </w:t>
      </w:r>
      <w:proofErr w:type="spellStart"/>
      <w:r w:rsidRPr="000162E0">
        <w:rPr>
          <w:rFonts w:ascii="LG Display-Light" w:eastAsia="LG Display-Light" w:hAnsi="LG Display-Light" w:cs="LG Display-Light"/>
        </w:rPr>
        <w:t>V</w:t>
      </w:r>
      <w:r w:rsidRPr="000162E0">
        <w:rPr>
          <w:rFonts w:ascii="LG Display-Light" w:eastAsia="LG Display-Light" w:hAnsi="LG Display-Light" w:cs="LG Display-Light"/>
          <w:vertAlign w:val="subscript"/>
        </w:rPr>
        <w:t>min</w:t>
      </w:r>
      <w:proofErr w:type="spellEnd"/>
      <w:r>
        <w:rPr>
          <w:rFonts w:ascii="LG Display-Light" w:eastAsia="LG Display-Light" w:hAnsi="LG Display-Light" w:cs="LG Display-Light"/>
          <w:vertAlign w:val="subscript"/>
        </w:rPr>
        <w:t xml:space="preserve">  </w:t>
      </w:r>
      <w:r w:rsidRPr="000E6174">
        <w:rPr>
          <w:rFonts w:ascii="LG Display-Light" w:eastAsia="LG Display-Light" w:hAnsi="LG Display-Light" w:cs="LG Display-Light"/>
        </w:rPr>
        <w:t xml:space="preserve">X </w:t>
      </w:r>
      <w:r w:rsidRPr="000E6174">
        <w:rPr>
          <w:rFonts w:ascii="LG Display-Light" w:eastAsia="LG Display-Light" w:hAnsi="LG Display-Light" w:cs="LG Display-Light"/>
        </w:rPr>
        <w:t>λ</w:t>
      </w:r>
    </w:p>
    <w:p w:rsidR="000E6174" w:rsidRDefault="000E6174" w:rsidP="000E6174">
      <w:pPr>
        <w:pStyle w:val="ListParagraph"/>
        <w:ind w:left="142"/>
        <w:rPr>
          <w:rFonts w:ascii="LG Display-Light" w:eastAsia="LG Display-Light" w:hAnsi="LG Display-Light" w:cs="LG Display-Light"/>
        </w:rPr>
      </w:pPr>
    </w:p>
    <w:p w:rsidR="000E6174" w:rsidRDefault="000E6174"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9795C" w:rsidRPr="00F9795C" w:rsidRDefault="00F9795C" w:rsidP="000E6174">
      <w:pPr>
        <w:pStyle w:val="ListParagraph"/>
        <w:ind w:left="142"/>
        <w:rPr>
          <w:rFonts w:ascii="LG Display-Light" w:eastAsia="LG Display-Light" w:hAnsi="LG Display-Light" w:cs="LG Display-Light"/>
          <w:b/>
          <w:sz w:val="24"/>
        </w:rPr>
      </w:pPr>
      <w:r w:rsidRPr="00F9795C">
        <w:rPr>
          <w:rFonts w:ascii="LG Display-Light" w:eastAsia="LG Display-Light" w:hAnsi="LG Display-Light" w:cs="LG Display-Light"/>
          <w:b/>
          <w:sz w:val="24"/>
        </w:rPr>
        <w:t>The physics behind the experiment</w:t>
      </w:r>
    </w:p>
    <w:p w:rsidR="000E6174" w:rsidRDefault="000E6174"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A</w:t>
      </w:r>
      <w:r w:rsidR="00F9795C">
        <w:rPr>
          <w:rFonts w:ascii="LG Display-Light" w:eastAsia="LG Display-Light" w:hAnsi="LG Display-Light" w:cs="LG Display-Light"/>
        </w:rPr>
        <w:t>t</w:t>
      </w:r>
      <w:r>
        <w:rPr>
          <w:rFonts w:ascii="LG Display-Light" w:eastAsia="LG Display-Light" w:hAnsi="LG Display-Light" w:cs="LG Display-Light"/>
        </w:rPr>
        <w:t xml:space="preserve"> the threshold p.d. </w:t>
      </w:r>
      <w:proofErr w:type="spellStart"/>
      <w:r w:rsidRPr="000162E0">
        <w:rPr>
          <w:rFonts w:ascii="LG Display-Light" w:eastAsia="LG Display-Light" w:hAnsi="LG Display-Light" w:cs="LG Display-Light"/>
        </w:rPr>
        <w:t>V</w:t>
      </w:r>
      <w:r w:rsidRPr="000162E0">
        <w:rPr>
          <w:rFonts w:ascii="LG Display-Light" w:eastAsia="LG Display-Light" w:hAnsi="LG Display-Light" w:cs="LG Display-Light"/>
          <w:vertAlign w:val="subscript"/>
        </w:rPr>
        <w:t>min</w:t>
      </w:r>
      <w:proofErr w:type="spellEnd"/>
      <w:r>
        <w:rPr>
          <w:rFonts w:ascii="LG Display-Light" w:eastAsia="LG Display-Light" w:hAnsi="LG Display-Light" w:cs="LG Display-Light"/>
          <w:vertAlign w:val="subscript"/>
        </w:rPr>
        <w:t xml:space="preserve"> </w:t>
      </w:r>
      <w:r w:rsidR="00F9795C">
        <w:rPr>
          <w:rFonts w:ascii="LG Display-Light" w:eastAsia="LG Display-Light" w:hAnsi="LG Display-Light" w:cs="LG Display-Light"/>
          <w:vertAlign w:val="subscript"/>
        </w:rPr>
        <w:t>,</w:t>
      </w:r>
      <w:r>
        <w:rPr>
          <w:rFonts w:ascii="LG Display-Light" w:eastAsia="LG Display-Light" w:hAnsi="LG Display-Light" w:cs="LG Display-Light"/>
          <w:vertAlign w:val="subscript"/>
        </w:rPr>
        <w:t xml:space="preserve"> </w:t>
      </w:r>
      <w:r w:rsidR="00F9795C">
        <w:rPr>
          <w:rFonts w:ascii="LG Display-Light" w:eastAsia="LG Display-Light" w:hAnsi="LG Display-Light" w:cs="LG Display-Light"/>
        </w:rPr>
        <w:t>th</w:t>
      </w:r>
      <w:r>
        <w:rPr>
          <w:rFonts w:ascii="LG Display-Light" w:eastAsia="LG Display-Light" w:hAnsi="LG Display-Light" w:cs="LG Display-Light"/>
        </w:rPr>
        <w:t>e energy transferred by each electron is</w:t>
      </w:r>
      <w:r w:rsidR="00F9795C">
        <w:rPr>
          <w:rFonts w:ascii="LG Display-Light" w:eastAsia="LG Display-Light" w:hAnsi="LG Display-Light" w:cs="LG Display-Light"/>
        </w:rPr>
        <w:t xml:space="preserve"> approximately </w:t>
      </w:r>
      <w:r>
        <w:rPr>
          <w:rFonts w:ascii="LG Display-Light" w:eastAsia="LG Display-Light" w:hAnsi="LG Display-Light" w:cs="LG Display-Light"/>
        </w:rPr>
        <w:t xml:space="preserve">equal to the energy of each photon emitted. There </w:t>
      </w:r>
      <w:r w:rsidR="00F9795C">
        <w:rPr>
          <w:rFonts w:ascii="LG Display-Light" w:eastAsia="LG Display-Light" w:hAnsi="LG Display-Light" w:cs="LG Display-Light"/>
        </w:rPr>
        <w:t>is</w:t>
      </w:r>
      <w:r>
        <w:rPr>
          <w:rFonts w:ascii="LG Display-Light" w:eastAsia="LG Display-Light" w:hAnsi="LG Display-Light" w:cs="LG Display-Light"/>
        </w:rPr>
        <w:t xml:space="preserve"> a one-to-one relationship. </w:t>
      </w:r>
    </w:p>
    <w:p w:rsidR="000E6174" w:rsidRDefault="000E6174"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Since W = VQ     Energy of electron = p.d. * 1.60 X 10</w:t>
      </w:r>
      <w:r>
        <w:rPr>
          <w:rFonts w:ascii="LG Display-Light" w:eastAsia="LG Display-Light" w:hAnsi="LG Display-Light" w:cs="LG Display-Light"/>
          <w:vertAlign w:val="superscript"/>
        </w:rPr>
        <w:t>_19</w:t>
      </w:r>
      <w:r>
        <w:rPr>
          <w:rFonts w:ascii="LG Display-Light" w:eastAsia="LG Display-Light" w:hAnsi="LG Display-Light" w:cs="LG Display-Light"/>
          <w:vertAlign w:val="superscript"/>
        </w:rPr>
        <w:br/>
      </w:r>
      <w:r>
        <w:rPr>
          <w:rFonts w:ascii="LG Display-Light" w:eastAsia="LG Display-Light" w:hAnsi="LG Display-Light" w:cs="LG Display-Light"/>
          <w:vertAlign w:val="superscript"/>
        </w:rPr>
        <w:tab/>
      </w:r>
      <w:r>
        <w:rPr>
          <w:rFonts w:ascii="LG Display-Light" w:eastAsia="LG Display-Light" w:hAnsi="LG Display-Light" w:cs="LG Display-Light"/>
          <w:vertAlign w:val="superscript"/>
        </w:rPr>
        <w:tab/>
      </w:r>
      <w:r>
        <w:rPr>
          <w:rFonts w:ascii="LG Display-Light" w:eastAsia="LG Display-Light" w:hAnsi="LG Display-Light" w:cs="LG Display-Light"/>
          <w:vertAlign w:val="superscript"/>
        </w:rPr>
        <w:tab/>
      </w:r>
      <w:r>
        <w:rPr>
          <w:rFonts w:ascii="LG Display-Light" w:eastAsia="LG Display-Light" w:hAnsi="LG Display-Light" w:cs="LG Display-Light"/>
          <w:vertAlign w:val="superscript"/>
        </w:rPr>
        <w:tab/>
        <w:t xml:space="preserve"> </w:t>
      </w:r>
      <w:r>
        <w:rPr>
          <w:rFonts w:ascii="LG Display-Light" w:eastAsia="LG Display-Light" w:hAnsi="LG Display-Light" w:cs="LG Display-Light"/>
        </w:rPr>
        <w:t xml:space="preserve">        = Energy of photon</w:t>
      </w:r>
    </w:p>
    <w:p w:rsidR="000E6174" w:rsidRDefault="000E6174" w:rsidP="000E6174">
      <w:pPr>
        <w:pStyle w:val="ListParagraph"/>
        <w:ind w:left="142"/>
        <w:rPr>
          <w:rFonts w:ascii="LG Display-Light" w:eastAsia="LG Display-Light" w:hAnsi="LG Display-Light" w:cs="LG Display-Light"/>
        </w:rPr>
      </w:pPr>
      <w:r w:rsidRPr="000E6174">
        <w:rPr>
          <w:rFonts w:ascii="LG Display-Light" w:eastAsia="LG Display-Light" w:hAnsi="LG Display-Light" w:cs="LG Display-Light"/>
        </w:rPr>
        <w:t>∴</w:t>
      </w:r>
      <w:r>
        <w:rPr>
          <w:rFonts w:ascii="LG Display-Light" w:eastAsia="LG Display-Light" w:hAnsi="LG Display-Light" w:cs="LG Display-Light"/>
        </w:rPr>
        <w:t xml:space="preserve">  eV = </w:t>
      </w:r>
      <w:r w:rsidR="00F9795C">
        <w:rPr>
          <w:rFonts w:ascii="LG Display-Light" w:eastAsia="LG Display-Light" w:hAnsi="LG Display-Light" w:cs="LG Display-Light"/>
        </w:rPr>
        <w:t>hf</w:t>
      </w:r>
      <w:r w:rsidR="00F9795C" w:rsidRPr="00F9795C">
        <w:rPr>
          <w:rFonts w:ascii="LG Display-Light" w:eastAsia="LG Display-Light" w:hAnsi="LG Display-Light" w:cs="LG Display-Light"/>
          <w:vertAlign w:val="subscript"/>
        </w:rPr>
        <w:t>0</w:t>
      </w:r>
      <w:r w:rsidR="00F9795C">
        <w:rPr>
          <w:rFonts w:ascii="LG Display-Light" w:eastAsia="LG Display-Light" w:hAnsi="LG Display-Light" w:cs="LG Display-Light"/>
          <w:vertAlign w:val="subscript"/>
        </w:rPr>
        <w:br/>
      </w:r>
      <w:r w:rsidR="00F9795C" w:rsidRPr="00F9795C">
        <w:rPr>
          <w:rFonts w:ascii="LG Display-Light" w:eastAsia="LG Display-Light" w:hAnsi="LG Display-Light" w:cs="LG Display-Light"/>
        </w:rPr>
        <w:t xml:space="preserve">If </w:t>
      </w:r>
      <w:r w:rsidR="00F9795C">
        <w:rPr>
          <w:rFonts w:ascii="LG Display-Light" w:eastAsia="LG Display-Light" w:hAnsi="LG Display-Light" w:cs="LG Display-Light"/>
        </w:rPr>
        <w:t xml:space="preserve">this equation is expressed in terms of wavelength then    </w:t>
      </w:r>
      <w:r w:rsidR="00F9795C">
        <w:rPr>
          <w:rFonts w:ascii="LG Display-Light" w:eastAsia="LG Display-Light" w:hAnsi="LG Display-Light" w:cs="LG Display-Light"/>
        </w:rPr>
        <w:t xml:space="preserve">eV = </w:t>
      </w:r>
      <w:proofErr w:type="spellStart"/>
      <w:r w:rsidR="00F9795C">
        <w:rPr>
          <w:rFonts w:ascii="LG Display-Light" w:eastAsia="LG Display-Light" w:hAnsi="LG Display-Light" w:cs="LG Display-Light"/>
        </w:rPr>
        <w:t>hc</w:t>
      </w:r>
      <w:proofErr w:type="spellEnd"/>
      <w:r w:rsidR="00F9795C">
        <w:rPr>
          <w:rFonts w:ascii="LG Display-Light" w:eastAsia="LG Display-Light" w:hAnsi="LG Display-Light" w:cs="LG Display-Light"/>
        </w:rPr>
        <w:t xml:space="preserve"> / </w:t>
      </w:r>
      <w:r w:rsidR="00F9795C" w:rsidRPr="000162E0">
        <w:rPr>
          <w:rFonts w:ascii="LG Display-Light" w:eastAsia="LG Display-Light" w:hAnsi="LG Display-Light" w:cs="LG Display-Light"/>
        </w:rPr>
        <w:t>λ</w:t>
      </w:r>
    </w:p>
    <w:p w:rsidR="00F9795C" w:rsidRDefault="00F9795C"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 xml:space="preserve">This information could be used for a single LED to gain a value for h but it is more accurate to get a number of measurements form LEDs with different wavelengths. </w:t>
      </w:r>
    </w:p>
    <w:p w:rsidR="00F9795C" w:rsidRDefault="00F9795C" w:rsidP="000E6174">
      <w:pPr>
        <w:pStyle w:val="ListParagraph"/>
        <w:ind w:left="142"/>
        <w:rPr>
          <w:rFonts w:ascii="LG Display-Light" w:eastAsia="LG Display-Light" w:hAnsi="LG Display-Light" w:cs="LG Display-Light"/>
        </w:rPr>
      </w:pPr>
      <w:r>
        <w:rPr>
          <w:noProof/>
          <w:lang w:eastAsia="en-GB"/>
        </w:rPr>
        <w:drawing>
          <wp:anchor distT="0" distB="0" distL="114300" distR="114300" simplePos="0" relativeHeight="251659264" behindDoc="0" locked="0" layoutInCell="1" allowOverlap="1">
            <wp:simplePos x="0" y="0"/>
            <wp:positionH relativeFrom="column">
              <wp:posOffset>-425450</wp:posOffset>
            </wp:positionH>
            <wp:positionV relativeFrom="paragraph">
              <wp:posOffset>175895</wp:posOffset>
            </wp:positionV>
            <wp:extent cx="3276600" cy="3197006"/>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3276600" cy="3197006"/>
                    </a:xfrm>
                    <a:prstGeom prst="rect">
                      <a:avLst/>
                    </a:prstGeom>
                  </pic:spPr>
                </pic:pic>
              </a:graphicData>
            </a:graphic>
            <wp14:sizeRelH relativeFrom="page">
              <wp14:pctWidth>0</wp14:pctWidth>
            </wp14:sizeRelH>
            <wp14:sizeRelV relativeFrom="page">
              <wp14:pctHeight>0</wp14:pctHeight>
            </wp14:sizeRelV>
          </wp:anchor>
        </w:drawing>
      </w:r>
    </w:p>
    <w:p w:rsidR="00F9795C" w:rsidRDefault="00F9795C"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 xml:space="preserve">A straight line of best fit through the origin is drawn given that </w:t>
      </w:r>
      <w:r w:rsidRPr="00F9795C">
        <w:rPr>
          <w:rFonts w:ascii="LG Display-Light" w:eastAsia="LG Display-Light" w:hAnsi="LG Display-Light" w:cs="LG Display-Light"/>
        </w:rPr>
        <w:t xml:space="preserve">at </w:t>
      </w:r>
      <w:proofErr w:type="spellStart"/>
      <w:r w:rsidRPr="00F9795C">
        <w:rPr>
          <w:rFonts w:ascii="LG Display-Light" w:eastAsia="LG Display-Light" w:hAnsi="LG Display-Light" w:cs="LG Display-Light"/>
        </w:rPr>
        <w:t>V</w:t>
      </w:r>
      <w:r w:rsidRPr="00F9795C">
        <w:rPr>
          <w:rFonts w:ascii="LG Display-Light" w:eastAsia="LG Display-Light" w:hAnsi="LG Display-Light" w:cs="LG Display-Light"/>
          <w:vertAlign w:val="subscript"/>
        </w:rPr>
        <w:t>min</w:t>
      </w:r>
      <w:proofErr w:type="spellEnd"/>
      <w:r w:rsidRPr="00F9795C">
        <w:rPr>
          <w:rFonts w:ascii="LG Display-Light" w:eastAsia="LG Display-Light" w:hAnsi="LG Display-Light" w:cs="LG Display-Light"/>
        </w:rPr>
        <w:t xml:space="preserve"> = 0 , no photons are emitted.</w:t>
      </w: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F9795C" w:rsidRDefault="00F9795C" w:rsidP="000E6174">
      <w:pPr>
        <w:pStyle w:val="ListParagraph"/>
        <w:ind w:left="142"/>
        <w:rPr>
          <w:rFonts w:ascii="LG Display-Light" w:eastAsia="LG Display-Light" w:hAnsi="LG Display-Light" w:cs="LG Display-Light"/>
        </w:rPr>
      </w:pPr>
    </w:p>
    <w:p w:rsidR="00875D33" w:rsidRDefault="00875D33" w:rsidP="000E6174">
      <w:pPr>
        <w:pStyle w:val="ListParagraph"/>
        <w:ind w:left="142"/>
        <w:rPr>
          <w:rFonts w:ascii="LG Display-Light" w:eastAsia="LG Display-Light" w:hAnsi="LG Display-Light" w:cs="LG Display-Light"/>
        </w:rPr>
      </w:pPr>
    </w:p>
    <w:p w:rsidR="00F9795C" w:rsidRDefault="00F9795C" w:rsidP="00875D33">
      <w:pPr>
        <w:pStyle w:val="ListParagraph"/>
        <w:numPr>
          <w:ilvl w:val="0"/>
          <w:numId w:val="4"/>
        </w:numPr>
        <w:ind w:left="-284" w:hanging="142"/>
        <w:rPr>
          <w:rFonts w:ascii="LG Display-Light" w:eastAsia="LG Display-Light" w:hAnsi="LG Display-Light" w:cs="LG Display-Light"/>
          <w:sz w:val="32"/>
          <w:u w:val="single"/>
        </w:rPr>
      </w:pPr>
      <w:r w:rsidRPr="00875D33">
        <w:rPr>
          <w:rFonts w:ascii="LG Display-Light" w:eastAsia="LG Display-Light" w:hAnsi="LG Display-Light" w:cs="LG Display-Light"/>
          <w:sz w:val="32"/>
          <w:u w:val="single"/>
        </w:rPr>
        <w:t xml:space="preserve">Determining </w:t>
      </w:r>
      <w:r w:rsidR="00FF37D4" w:rsidRPr="00875D33">
        <w:rPr>
          <w:rFonts w:ascii="LG Display-Light" w:eastAsia="LG Display-Light" w:hAnsi="LG Display-Light" w:cs="LG Display-Light"/>
          <w:sz w:val="32"/>
          <w:u w:val="single"/>
        </w:rPr>
        <w:t>work function</w:t>
      </w:r>
      <w:r w:rsidRPr="00875D33">
        <w:rPr>
          <w:rFonts w:ascii="LG Display-Light" w:eastAsia="LG Display-Light" w:hAnsi="LG Display-Light" w:cs="LG Display-Light"/>
          <w:sz w:val="32"/>
          <w:u w:val="single"/>
        </w:rPr>
        <w:t xml:space="preserve"> from </w:t>
      </w:r>
      <w:r w:rsidRPr="00875D33">
        <w:rPr>
          <w:rFonts w:ascii="LG Display-Light" w:eastAsia="LG Display-Light" w:hAnsi="LG Display-Light" w:cs="LG Display-Light"/>
          <w:sz w:val="32"/>
          <w:u w:val="single"/>
        </w:rPr>
        <w:t>the photoelectric effect</w:t>
      </w:r>
      <w:r w:rsidRPr="00875D33">
        <w:rPr>
          <w:rFonts w:ascii="LG Display-Light" w:eastAsia="LG Display-Light" w:hAnsi="LG Display-Light" w:cs="LG Display-Light"/>
          <w:sz w:val="32"/>
          <w:u w:val="single"/>
        </w:rPr>
        <w:t>:</w:t>
      </w:r>
    </w:p>
    <w:p w:rsidR="00A6703E" w:rsidRDefault="008E0D92"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In the f</w:t>
      </w:r>
      <w:r w:rsidR="006C5F1D">
        <w:rPr>
          <w:rFonts w:ascii="LG Display-Light" w:eastAsia="LG Display-Light" w:hAnsi="LG Display-Light" w:cs="LG Display-Light"/>
        </w:rPr>
        <w:t xml:space="preserve">ollowing circuit, indecent radiation is shown onto the cathode of the photocell. This liberates photoelectrons with a maximum amount kinetic energy (the only energy they possess is in the form of kinetic energy,  </w:t>
      </w:r>
      <w:proofErr w:type="spellStart"/>
      <w:r w:rsidR="006C5F1D">
        <w:rPr>
          <w:rFonts w:ascii="LG Display-Light" w:eastAsia="LG Display-Light" w:hAnsi="LG Display-Light" w:cs="LG Display-Light"/>
        </w:rPr>
        <w:t>E</w:t>
      </w:r>
      <w:r w:rsidR="006C5F1D" w:rsidRPr="006C5F1D">
        <w:rPr>
          <w:rFonts w:ascii="LG Display-Light" w:eastAsia="LG Display-Light" w:hAnsi="LG Display-Light" w:cs="LG Display-Light"/>
          <w:vertAlign w:val="subscript"/>
        </w:rPr>
        <w:t>k</w:t>
      </w:r>
      <w:proofErr w:type="spellEnd"/>
      <w:r w:rsidR="006C5F1D">
        <w:rPr>
          <w:rFonts w:ascii="LG Display-Light" w:eastAsia="LG Display-Light" w:hAnsi="LG Display-Light" w:cs="LG Display-Light"/>
          <w:vertAlign w:val="subscript"/>
        </w:rPr>
        <w:t xml:space="preserve"> </w:t>
      </w:r>
      <w:r w:rsidR="006C5F1D">
        <w:rPr>
          <w:rFonts w:ascii="LG Display-Light" w:eastAsia="LG Display-Light" w:hAnsi="LG Display-Light" w:cs="LG Display-Light"/>
        </w:rPr>
        <w:t xml:space="preserve">). </w:t>
      </w:r>
      <w:r w:rsidR="00A6703E">
        <w:rPr>
          <w:rFonts w:ascii="LG Display-Light" w:eastAsia="LG Display-Light" w:hAnsi="LG Display-Light" w:cs="LG Display-Light"/>
        </w:rPr>
        <w:t xml:space="preserve">   </w:t>
      </w:r>
    </w:p>
    <w:p w:rsidR="00875D33" w:rsidRDefault="00875D33" w:rsidP="000E6174">
      <w:pPr>
        <w:pStyle w:val="ListParagraph"/>
        <w:ind w:left="142"/>
        <w:rPr>
          <w:rFonts w:ascii="LG Display-Light" w:eastAsia="LG Display-Light" w:hAnsi="LG Display-Light" w:cs="LG Display-Light"/>
        </w:rPr>
      </w:pPr>
    </w:p>
    <w:p w:rsidR="00A6703E" w:rsidRDefault="00A6703E" w:rsidP="00A6703E">
      <w:pPr>
        <w:pStyle w:val="ListParagraph"/>
        <w:ind w:left="142"/>
        <w:rPr>
          <w:rFonts w:ascii="LG Display-Light" w:eastAsia="LG Display-Light" w:hAnsi="LG Display-Light" w:cs="LG Display-Light"/>
        </w:rPr>
      </w:pPr>
      <w:r>
        <w:rPr>
          <w:rFonts w:ascii="LG Display-Light" w:eastAsia="LG Display-Light" w:hAnsi="LG Display-Light" w:cs="LG Display-Light"/>
        </w:rPr>
        <w:t>T</w:t>
      </w:r>
      <w:r>
        <w:rPr>
          <w:rFonts w:ascii="LG Display-Light" w:eastAsia="LG Display-Light" w:hAnsi="LG Display-Light" w:cs="LG Display-Light"/>
        </w:rPr>
        <w:t>heir energy is equal to the incident photon’s total energy minus the work function (e</w:t>
      </w:r>
      <w:r>
        <w:rPr>
          <w:rFonts w:ascii="LG Display-Light" w:eastAsia="LG Display-Light" w:hAnsi="LG Display-Light" w:cs="LG Display-Light"/>
        </w:rPr>
        <w:t>nergy needed to release them):</w:t>
      </w:r>
      <w:r>
        <w:rPr>
          <w:rFonts w:ascii="LG Display-Light" w:eastAsia="LG Display-Light" w:hAnsi="LG Display-Light" w:cs="LG Display-Light"/>
        </w:rPr>
        <w:t xml:space="preserve"> </w:t>
      </w:r>
      <w:r>
        <w:rPr>
          <w:rFonts w:ascii="LG Display-Light" w:eastAsia="LG Display-Light" w:hAnsi="LG Display-Light" w:cs="LG Display-Light"/>
        </w:rPr>
        <w:t xml:space="preserve">  </w:t>
      </w:r>
      <w:r>
        <w:rPr>
          <w:rFonts w:ascii="LG Display-Light" w:eastAsia="LG Display-Light" w:hAnsi="LG Display-Light" w:cs="LG Display-Light"/>
        </w:rPr>
        <w:tab/>
      </w:r>
      <w:r>
        <w:rPr>
          <w:rFonts w:ascii="LG Display-Light" w:eastAsia="LG Display-Light" w:hAnsi="LG Display-Light" w:cs="LG Display-Light"/>
        </w:rPr>
        <w:tab/>
      </w:r>
      <w:proofErr w:type="spellStart"/>
      <w:r w:rsidRPr="006C5F1D">
        <w:rPr>
          <w:rFonts w:ascii="LG Display-Light" w:eastAsia="LG Display-Light" w:hAnsi="LG Display-Light" w:cs="LG Display-Light"/>
        </w:rPr>
        <w:t>E</w:t>
      </w:r>
      <w:r w:rsidRPr="00A6703E">
        <w:rPr>
          <w:rFonts w:ascii="LG Display-Light" w:eastAsia="LG Display-Light" w:hAnsi="LG Display-Light" w:cs="LG Display-Light"/>
          <w:vertAlign w:val="subscript"/>
        </w:rPr>
        <w:t>k</w:t>
      </w:r>
      <w:proofErr w:type="spellEnd"/>
      <w:r w:rsidRPr="006C5F1D">
        <w:rPr>
          <w:rFonts w:ascii="LG Display-Light" w:eastAsia="LG Display-Light" w:hAnsi="LG Display-Light" w:cs="LG Display-Light"/>
        </w:rPr>
        <w:t xml:space="preserve">   </w:t>
      </w:r>
      <w:r>
        <w:rPr>
          <w:rFonts w:ascii="LG Display-Light" w:eastAsia="LG Display-Light" w:hAnsi="LG Display-Light" w:cs="LG Display-Light"/>
        </w:rPr>
        <w:t xml:space="preserve">= </w:t>
      </w:r>
      <w:proofErr w:type="spellStart"/>
      <w:r>
        <w:rPr>
          <w:rFonts w:ascii="LG Display-Light" w:eastAsia="LG Display-Light" w:hAnsi="LG Display-Light" w:cs="LG Display-Light"/>
        </w:rPr>
        <w:t>hf</w:t>
      </w:r>
      <w:proofErr w:type="spellEnd"/>
      <w:r>
        <w:rPr>
          <w:rFonts w:ascii="LG Display-Light" w:eastAsia="LG Display-Light" w:hAnsi="LG Display-Light" w:cs="LG Display-Light"/>
        </w:rPr>
        <w:t xml:space="preserve">  - </w:t>
      </w:r>
      <w:r w:rsidRPr="006C5F1D">
        <w:rPr>
          <w:rFonts w:ascii="LG Display-Light" w:eastAsia="LG Display-Light" w:hAnsi="LG Display-Light" w:cs="LG Display-Light"/>
        </w:rPr>
        <w:t xml:space="preserve">  </w:t>
      </w:r>
      <w:r>
        <w:rPr>
          <w:rFonts w:ascii="LG Display-Light" w:eastAsia="LG Display-Light" w:hAnsi="LG Display-Light" w:cs="LG Display-Light"/>
        </w:rPr>
        <w:t xml:space="preserve"> </w:t>
      </w:r>
      <w:r w:rsidRPr="006C5F1D">
        <w:rPr>
          <w:rFonts w:ascii="LG Display-Light" w:eastAsia="LG Display-Light" w:hAnsi="LG Display-Light" w:cs="LG Display-Light"/>
        </w:rPr>
        <w:t>Ø</w:t>
      </w:r>
    </w:p>
    <w:p w:rsidR="00875D33" w:rsidRDefault="00875D33" w:rsidP="00A6703E">
      <w:pPr>
        <w:pStyle w:val="ListParagraph"/>
        <w:ind w:left="142"/>
        <w:rPr>
          <w:rFonts w:ascii="LG Display-Light" w:eastAsia="LG Display-Light" w:hAnsi="LG Display-Light" w:cs="LG Display-Light"/>
        </w:rPr>
      </w:pPr>
    </w:p>
    <w:p w:rsidR="006C5F1D" w:rsidRDefault="00A6703E"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The electrons can pass from the cathode to the anode due to this and so a current can flow in the circuit.</w:t>
      </w:r>
    </w:p>
    <w:p w:rsidR="00A6703E" w:rsidRDefault="00A6703E" w:rsidP="000E6174">
      <w:pPr>
        <w:pStyle w:val="ListParagraph"/>
        <w:ind w:left="142"/>
        <w:rPr>
          <w:rFonts w:ascii="LG Display-Light" w:eastAsia="LG Display-Light" w:hAnsi="LG Display-Light" w:cs="LG Display-Light"/>
        </w:rPr>
      </w:pPr>
    </w:p>
    <w:p w:rsidR="00FF37D4" w:rsidRDefault="00A6703E" w:rsidP="00A6703E">
      <w:pPr>
        <w:pStyle w:val="ListParagraph"/>
        <w:ind w:left="142"/>
        <w:rPr>
          <w:rFonts w:ascii="LG Display-Light" w:eastAsia="LG Display-Light" w:hAnsi="LG Display-Light" w:cs="LG Display-Light"/>
        </w:rPr>
      </w:pPr>
      <w:r>
        <w:rPr>
          <w:rFonts w:ascii="LG Display-Light" w:eastAsia="LG Display-Light" w:hAnsi="LG Display-Light" w:cs="LG Display-Light"/>
        </w:rPr>
        <w:t xml:space="preserve">If a potential difference is then applied across the photocell (in an opposing direction) and increased, you will see the current decreases until it reaches zero and no electrons flow. </w:t>
      </w:r>
    </w:p>
    <w:p w:rsidR="00FF37D4" w:rsidRPr="00FF37D4" w:rsidRDefault="00FF37D4" w:rsidP="00FF37D4">
      <w:pPr>
        <w:pStyle w:val="ListParagraph"/>
        <w:ind w:left="142"/>
        <w:rPr>
          <w:rFonts w:ascii="LG Display-Light" w:eastAsia="LG Display-Light" w:hAnsi="LG Display-Light" w:cs="LG Display-Light"/>
        </w:rPr>
      </w:pPr>
      <w:r w:rsidRPr="00FF37D4">
        <w:rPr>
          <w:rFonts w:ascii="LG Display-Light" w:eastAsia="LG Display-Light" w:hAnsi="LG Display-Light" w:cs="LG Display-Light"/>
        </w:rPr>
        <w:t>Since the electron’s original maximum kinetic energy is given by:</w:t>
      </w:r>
    </w:p>
    <w:p w:rsidR="00FF37D4" w:rsidRDefault="00FF37D4" w:rsidP="00FF37D4">
      <w:pPr>
        <w:pStyle w:val="ListParagraph"/>
        <w:ind w:left="142"/>
        <w:rPr>
          <w:rFonts w:ascii="LG Display-Light" w:eastAsia="LG Display-Light" w:hAnsi="LG Display-Light" w:cs="LG Display-Light"/>
        </w:rPr>
      </w:pPr>
      <w:r w:rsidRPr="00FF37D4">
        <w:rPr>
          <w:rFonts w:ascii="LG Display-Light" w:eastAsia="LG Display-Light" w:hAnsi="LG Display-Light" w:cs="LG Display-Light"/>
        </w:rPr>
        <w:t xml:space="preserve"> </w:t>
      </w:r>
      <w:r w:rsidRPr="00FF37D4">
        <w:rPr>
          <w:rFonts w:ascii="LG Display-Light" w:eastAsia="LG Display-Light" w:hAnsi="LG Display-Light" w:cs="LG Display-Light"/>
        </w:rPr>
        <w:tab/>
      </w:r>
      <w:r w:rsidRPr="00FF37D4">
        <w:rPr>
          <w:rFonts w:ascii="LG Display-Light" w:eastAsia="LG Display-Light" w:hAnsi="LG Display-Light" w:cs="LG Display-Light"/>
        </w:rPr>
        <w:tab/>
      </w:r>
      <w:r w:rsidRPr="00FF37D4">
        <w:rPr>
          <w:rFonts w:ascii="LG Display-Light" w:eastAsia="LG Display-Light" w:hAnsi="LG Display-Light" w:cs="LG Display-Light"/>
        </w:rPr>
        <w:tab/>
        <w:t xml:space="preserve"> </w:t>
      </w:r>
      <w:proofErr w:type="spellStart"/>
      <w:r w:rsidRPr="00FF37D4">
        <w:rPr>
          <w:rFonts w:ascii="LG Display-Light" w:eastAsia="LG Display-Light" w:hAnsi="LG Display-Light" w:cs="LG Display-Light"/>
        </w:rPr>
        <w:t>E</w:t>
      </w:r>
      <w:r w:rsidRPr="00FF37D4">
        <w:rPr>
          <w:rFonts w:ascii="LG Display-Light" w:eastAsia="LG Display-Light" w:hAnsi="LG Display-Light" w:cs="LG Display-Light"/>
          <w:vertAlign w:val="subscript"/>
        </w:rPr>
        <w:t>Kmax</w:t>
      </w:r>
      <w:proofErr w:type="spellEnd"/>
      <w:r w:rsidRPr="00FF37D4">
        <w:rPr>
          <w:rFonts w:ascii="LG Display-Light" w:eastAsia="LG Display-Light" w:hAnsi="LG Display-Light" w:cs="LG Display-Light"/>
        </w:rPr>
        <w:t xml:space="preserve"> = </w:t>
      </w:r>
      <w:proofErr w:type="spellStart"/>
      <w:r w:rsidRPr="00FF37D4">
        <w:rPr>
          <w:rFonts w:ascii="LG Display-Light" w:eastAsia="LG Display-Light" w:hAnsi="LG Display-Light" w:cs="LG Display-Light"/>
        </w:rPr>
        <w:t>hν</w:t>
      </w:r>
      <w:proofErr w:type="spellEnd"/>
      <w:r w:rsidRPr="00FF37D4">
        <w:rPr>
          <w:rFonts w:ascii="LG Display-Light" w:eastAsia="LG Display-Light" w:hAnsi="LG Display-Light" w:cs="LG Display-Light"/>
        </w:rPr>
        <w:t xml:space="preserve"> </w:t>
      </w:r>
      <w:r w:rsidR="00875D33">
        <w:rPr>
          <w:rFonts w:ascii="LG Display-Light" w:eastAsia="LG Display-Light" w:hAnsi="LG Display-Light" w:cs="LG Display-Light"/>
        </w:rPr>
        <w:t>–</w:t>
      </w:r>
      <w:r w:rsidRPr="00FF37D4">
        <w:rPr>
          <w:rFonts w:ascii="LG Display-Light" w:eastAsia="LG Display-Light" w:hAnsi="LG Display-Light" w:cs="LG Display-Light"/>
        </w:rPr>
        <w:t xml:space="preserve"> ϕ</w:t>
      </w:r>
    </w:p>
    <w:p w:rsidR="00FF37D4" w:rsidRDefault="00FF37D4" w:rsidP="00A6703E">
      <w:pPr>
        <w:pStyle w:val="ListParagraph"/>
        <w:ind w:left="142"/>
        <w:rPr>
          <w:rFonts w:ascii="LG Display-Light" w:eastAsia="LG Display-Light" w:hAnsi="LG Display-Light" w:cs="LG Display-Light"/>
        </w:rPr>
      </w:pPr>
      <w:r w:rsidRPr="00FF37D4">
        <w:rPr>
          <w:rFonts w:ascii="LG Display-Light" w:eastAsia="LG Display-Light" w:hAnsi="LG Display-Light" w:cs="LG Display-Light"/>
        </w:rPr>
        <w:lastRenderedPageBreak/>
        <w:t xml:space="preserve">In order to stop an electron with this amount of kinetic energy, you have to impose an electric field such that it will lose exactly this amount of energy while traversing it, so that it stops just slightly before reaching the other end of the photocell.  </w:t>
      </w:r>
    </w:p>
    <w:p w:rsidR="00A6703E" w:rsidRPr="00A6703E" w:rsidRDefault="00FF37D4" w:rsidP="00A6703E">
      <w:pPr>
        <w:pStyle w:val="ListParagraph"/>
        <w:ind w:left="142"/>
        <w:rPr>
          <w:rFonts w:ascii="LG Display-Light" w:eastAsia="LG Display-Light" w:hAnsi="LG Display-Light" w:cs="LG Display-Light"/>
        </w:rPr>
      </w:pPr>
      <w:r>
        <w:rPr>
          <w:rFonts w:ascii="LG Display-Light" w:eastAsia="LG Display-Light" w:hAnsi="LG Display-Light" w:cs="LG Display-Light"/>
        </w:rPr>
        <w:t xml:space="preserve">The energy imposed by the electric field </w:t>
      </w:r>
      <w:r w:rsidR="00A6703E">
        <w:rPr>
          <w:rFonts w:ascii="LG Display-Light" w:eastAsia="LG Display-Light" w:hAnsi="LG Display-Light" w:cs="LG Display-Light"/>
        </w:rPr>
        <w:t>in an opposite direction</w:t>
      </w:r>
      <w:r>
        <w:rPr>
          <w:rFonts w:ascii="LG Display-Light" w:eastAsia="LG Display-Light" w:hAnsi="LG Display-Light" w:cs="LG Display-Light"/>
        </w:rPr>
        <w:t xml:space="preserve"> to the photoelectrons and ifs given by </w:t>
      </w:r>
      <w:r>
        <w:rPr>
          <w:rFonts w:ascii="LG Display-Light" w:eastAsia="LG Display-Light" w:hAnsi="LG Display-Light" w:cs="LG Display-Light"/>
        </w:rPr>
        <w:tab/>
        <w:t>W = eV</w:t>
      </w:r>
      <w:r>
        <w:rPr>
          <w:rFonts w:ascii="LG Display-Light" w:eastAsia="LG Display-Light" w:hAnsi="LG Display-Light" w:cs="LG Display-Light"/>
          <w:vertAlign w:val="subscript"/>
        </w:rPr>
        <w:t>0</w:t>
      </w:r>
      <w:r>
        <w:rPr>
          <w:rFonts w:ascii="LG Display-Light" w:eastAsia="LG Display-Light" w:hAnsi="LG Display-Light" w:cs="LG Display-Light"/>
        </w:rPr>
        <w:t xml:space="preserve">    Where</w:t>
      </w:r>
      <w:r w:rsidR="00A6703E">
        <w:rPr>
          <w:rFonts w:ascii="LG Display-Light" w:eastAsia="LG Display-Light" w:hAnsi="LG Display-Light" w:cs="LG Display-Light"/>
        </w:rPr>
        <w:t xml:space="preserve"> V</w:t>
      </w:r>
      <w:r>
        <w:rPr>
          <w:rFonts w:ascii="LG Display-Light" w:eastAsia="LG Display-Light" w:hAnsi="LG Display-Light" w:cs="LG Display-Light"/>
          <w:vertAlign w:val="subscript"/>
        </w:rPr>
        <w:t>0</w:t>
      </w:r>
      <w:r w:rsidR="00A6703E">
        <w:rPr>
          <w:rFonts w:ascii="LG Display-Light" w:eastAsia="LG Display-Light" w:hAnsi="LG Display-Light" w:cs="LG Display-Light"/>
        </w:rPr>
        <w:t xml:space="preserve"> =</w:t>
      </w:r>
      <w:r>
        <w:rPr>
          <w:rFonts w:ascii="LG Display-Light" w:eastAsia="LG Display-Light" w:hAnsi="LG Display-Light" w:cs="LG Display-Light"/>
        </w:rPr>
        <w:t xml:space="preserve"> stopping</w:t>
      </w:r>
      <w:r w:rsidR="00A6703E">
        <w:rPr>
          <w:rFonts w:ascii="LG Display-Light" w:eastAsia="LG Display-Light" w:hAnsi="LG Display-Light" w:cs="LG Display-Light"/>
        </w:rPr>
        <w:t xml:space="preserve"> p.d. and Q = e = 1.60*10</w:t>
      </w:r>
      <w:r w:rsidR="00A6703E">
        <w:rPr>
          <w:rFonts w:ascii="LG Display-Light" w:eastAsia="LG Display-Light" w:hAnsi="LG Display-Light" w:cs="LG Display-Light"/>
          <w:vertAlign w:val="superscript"/>
        </w:rPr>
        <w:t>-19</w:t>
      </w:r>
      <w:r w:rsidR="00A6703E">
        <w:rPr>
          <w:rFonts w:ascii="LG Display-Light" w:eastAsia="LG Display-Light" w:hAnsi="LG Display-Light" w:cs="LG Display-Light"/>
        </w:rPr>
        <w:t xml:space="preserve"> C</w:t>
      </w:r>
    </w:p>
    <w:p w:rsidR="00A6703E" w:rsidRDefault="00A6703E" w:rsidP="00A6703E">
      <w:pPr>
        <w:pStyle w:val="ListParagraph"/>
        <w:ind w:left="142"/>
        <w:rPr>
          <w:rFonts w:ascii="LG Display-Light" w:eastAsia="LG Display-Light" w:hAnsi="LG Display-Light" w:cs="LG Display-Light"/>
        </w:rPr>
      </w:pPr>
    </w:p>
    <w:p w:rsidR="00A6703E" w:rsidRDefault="00A6703E" w:rsidP="00A6703E">
      <w:pPr>
        <w:pStyle w:val="ListParagraph"/>
        <w:ind w:left="142"/>
        <w:rPr>
          <w:rFonts w:ascii="LG Display-Light" w:eastAsia="LG Display-Light" w:hAnsi="LG Display-Light" w:cs="LG Display-Light"/>
        </w:rPr>
      </w:pPr>
      <w:r>
        <w:rPr>
          <w:rFonts w:ascii="LG Display-Light" w:eastAsia="LG Display-Light" w:hAnsi="LG Display-Light" w:cs="LG Display-Light"/>
        </w:rPr>
        <w:t>Therefore eV</w:t>
      </w:r>
      <w:r w:rsidR="00FF37D4">
        <w:rPr>
          <w:rFonts w:ascii="LG Display-Light" w:eastAsia="LG Display-Light" w:hAnsi="LG Display-Light" w:cs="LG Display-Light"/>
          <w:vertAlign w:val="subscript"/>
        </w:rPr>
        <w:t>0</w:t>
      </w:r>
      <w:r>
        <w:rPr>
          <w:rFonts w:ascii="LG Display-Light" w:eastAsia="LG Display-Light" w:hAnsi="LG Display-Light" w:cs="LG Display-Light"/>
        </w:rPr>
        <w:t xml:space="preserve"> is the energy required to stop the photoelectrons. </w:t>
      </w:r>
    </w:p>
    <w:p w:rsidR="00FF37D4" w:rsidRDefault="00FF37D4" w:rsidP="00FF37D4">
      <w:pPr>
        <w:pStyle w:val="ListParagraph"/>
        <w:ind w:left="142"/>
        <w:jc w:val="center"/>
        <w:rPr>
          <w:rFonts w:ascii="LG Display-Light" w:eastAsia="LG Display-Light" w:hAnsi="LG Display-Light" w:cs="LG Display-Light"/>
        </w:rPr>
      </w:pPr>
      <w:proofErr w:type="spellStart"/>
      <w:r w:rsidRPr="00FF37D4">
        <w:rPr>
          <w:rFonts w:ascii="LG Display-Light" w:eastAsia="LG Display-Light" w:hAnsi="LG Display-Light" w:cs="LG Display-Light"/>
        </w:rPr>
        <w:t>E</w:t>
      </w:r>
      <w:r w:rsidRPr="00FF37D4">
        <w:rPr>
          <w:rFonts w:ascii="LG Display-Light" w:eastAsia="LG Display-Light" w:hAnsi="LG Display-Light" w:cs="LG Display-Light"/>
          <w:vertAlign w:val="subscript"/>
        </w:rPr>
        <w:t>Kmax</w:t>
      </w:r>
      <w:proofErr w:type="spellEnd"/>
      <w:r w:rsidRPr="00FF37D4">
        <w:rPr>
          <w:rFonts w:ascii="LG Display-Light" w:eastAsia="LG Display-Light" w:hAnsi="LG Display-Light" w:cs="LG Display-Light"/>
        </w:rPr>
        <w:t>=  eV</w:t>
      </w:r>
      <w:r w:rsidRPr="00FF37D4">
        <w:rPr>
          <w:rFonts w:ascii="LG Display-Light" w:eastAsia="LG Display-Light" w:hAnsi="LG Display-Light" w:cs="LG Display-Light"/>
          <w:vertAlign w:val="subscript"/>
        </w:rPr>
        <w:t>0</w:t>
      </w:r>
    </w:p>
    <w:p w:rsidR="006C5F1D" w:rsidRDefault="00FF37D4"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 xml:space="preserve">Once the stopping potential is applied the electrons are still liberated by the incident radiation but they can’t flow anymore. Bringing this together gives us the equation that can be used to determine the work function. </w:t>
      </w:r>
    </w:p>
    <w:p w:rsidR="006C5F1D" w:rsidRDefault="00FF37D4"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t xml:space="preserve"> </w:t>
      </w:r>
      <w:r>
        <w:rPr>
          <w:rFonts w:ascii="LG Display-Light" w:eastAsia="LG Display-Light" w:hAnsi="LG Display-Light" w:cs="LG Display-Light"/>
        </w:rPr>
        <w:tab/>
      </w:r>
      <w:r w:rsidR="006C5F1D" w:rsidRPr="006C5F1D">
        <w:rPr>
          <w:rFonts w:ascii="LG Display-Light" w:eastAsia="LG Display-Light" w:hAnsi="LG Display-Light" w:cs="LG Display-Light"/>
        </w:rPr>
        <w:t>Ø</w:t>
      </w:r>
      <w:r w:rsidR="006C5F1D" w:rsidRPr="006C5F1D">
        <w:rPr>
          <w:rFonts w:ascii="LG Display-Light" w:eastAsia="LG Display-Light" w:hAnsi="LG Display-Light" w:cs="LG Display-Light"/>
        </w:rPr>
        <w:t xml:space="preserve"> = </w:t>
      </w:r>
      <w:proofErr w:type="spellStart"/>
      <w:r w:rsidR="006C5F1D" w:rsidRPr="006C5F1D">
        <w:rPr>
          <w:rFonts w:ascii="LG Display-Light" w:eastAsia="LG Display-Light" w:hAnsi="LG Display-Light" w:cs="LG Display-Light"/>
        </w:rPr>
        <w:t>hf</w:t>
      </w:r>
      <w:proofErr w:type="spellEnd"/>
      <w:r w:rsidR="006C5F1D" w:rsidRPr="006C5F1D">
        <w:rPr>
          <w:rFonts w:ascii="LG Display-Light" w:eastAsia="LG Display-Light" w:hAnsi="LG Display-Light" w:cs="LG Display-Light"/>
        </w:rPr>
        <w:t xml:space="preserve"> - </w:t>
      </w:r>
      <w:proofErr w:type="spellStart"/>
      <w:r w:rsidR="006C5F1D" w:rsidRPr="006C5F1D">
        <w:rPr>
          <w:rFonts w:ascii="LG Display-Light" w:eastAsia="LG Display-Light" w:hAnsi="LG Display-Light" w:cs="LG Display-Light"/>
        </w:rPr>
        <w:t>Ek</w:t>
      </w:r>
      <w:proofErr w:type="spellEnd"/>
      <w:r w:rsidR="006C5F1D" w:rsidRPr="006C5F1D">
        <w:rPr>
          <w:rFonts w:ascii="LG Display-Light" w:eastAsia="LG Display-Light" w:hAnsi="LG Display-Light" w:cs="LG Display-Light"/>
        </w:rPr>
        <w:t xml:space="preserve">     OR  </w:t>
      </w:r>
      <w:r w:rsidR="006C5F1D" w:rsidRPr="006C5F1D">
        <w:rPr>
          <w:rFonts w:ascii="LG Display-Light" w:eastAsia="LG Display-Light" w:hAnsi="LG Display-Light" w:cs="LG Display-Light"/>
        </w:rPr>
        <w:t>Ø</w:t>
      </w:r>
      <w:r w:rsidR="006C5F1D" w:rsidRPr="006C5F1D">
        <w:rPr>
          <w:rFonts w:ascii="LG Display-Light" w:eastAsia="LG Display-Light" w:hAnsi="LG Display-Light" w:cs="LG Display-Light"/>
        </w:rPr>
        <w:t xml:space="preserve"> = </w:t>
      </w:r>
      <w:proofErr w:type="spellStart"/>
      <w:r w:rsidR="006C5F1D" w:rsidRPr="006C5F1D">
        <w:rPr>
          <w:rFonts w:ascii="LG Display-Light" w:eastAsia="LG Display-Light" w:hAnsi="LG Display-Light" w:cs="LG Display-Light"/>
        </w:rPr>
        <w:t>hf</w:t>
      </w:r>
      <w:proofErr w:type="spellEnd"/>
      <w:r w:rsidR="006C5F1D" w:rsidRPr="006C5F1D">
        <w:rPr>
          <w:rFonts w:ascii="LG Display-Light" w:eastAsia="LG Display-Light" w:hAnsi="LG Display-Light" w:cs="LG Display-Light"/>
        </w:rPr>
        <w:t xml:space="preserve"> - </w:t>
      </w:r>
      <w:r w:rsidR="006C5F1D" w:rsidRPr="006C5F1D">
        <w:rPr>
          <w:rFonts w:ascii="LG Display-Light" w:eastAsia="LG Display-Light" w:hAnsi="LG Display-Light" w:cs="LG Display-Light"/>
        </w:rPr>
        <w:t>eV</w:t>
      </w:r>
      <w:r w:rsidR="006C5F1D" w:rsidRPr="00FF37D4">
        <w:rPr>
          <w:rFonts w:ascii="LG Display-Light" w:eastAsia="LG Display-Light" w:hAnsi="LG Display-Light" w:cs="LG Display-Light"/>
          <w:vertAlign w:val="subscript"/>
        </w:rPr>
        <w:t>0</w:t>
      </w:r>
    </w:p>
    <w:p w:rsidR="00FF37D4" w:rsidRDefault="00FF37D4" w:rsidP="000E6174">
      <w:pPr>
        <w:pStyle w:val="ListParagraph"/>
        <w:ind w:left="142"/>
        <w:rPr>
          <w:rFonts w:ascii="LG Display-Light" w:eastAsia="LG Display-Light" w:hAnsi="LG Display-Light" w:cs="LG Display-Light"/>
        </w:rPr>
      </w:pPr>
      <w:r>
        <w:rPr>
          <w:noProof/>
          <w:lang w:eastAsia="en-GB"/>
        </w:rPr>
        <w:drawing>
          <wp:anchor distT="0" distB="0" distL="114300" distR="114300" simplePos="0" relativeHeight="251660288" behindDoc="1" locked="0" layoutInCell="1" allowOverlap="1">
            <wp:simplePos x="0" y="0"/>
            <wp:positionH relativeFrom="column">
              <wp:posOffset>681355</wp:posOffset>
            </wp:positionH>
            <wp:positionV relativeFrom="paragraph">
              <wp:posOffset>116243</wp:posOffset>
            </wp:positionV>
            <wp:extent cx="4995081" cy="4278108"/>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995081" cy="4278108"/>
                    </a:xfrm>
                    <a:prstGeom prst="rect">
                      <a:avLst/>
                    </a:prstGeom>
                  </pic:spPr>
                </pic:pic>
              </a:graphicData>
            </a:graphic>
            <wp14:sizeRelH relativeFrom="page">
              <wp14:pctWidth>0</wp14:pctWidth>
            </wp14:sizeRelH>
            <wp14:sizeRelV relativeFrom="page">
              <wp14:pctHeight>0</wp14:pctHeight>
            </wp14:sizeRelV>
          </wp:anchor>
        </w:drawing>
      </w:r>
    </w:p>
    <w:p w:rsidR="006C5F1D" w:rsidRDefault="006C5F1D" w:rsidP="000E6174">
      <w:pPr>
        <w:pStyle w:val="ListParagraph"/>
        <w:ind w:left="142"/>
        <w:rPr>
          <w:rFonts w:ascii="LG Display-Light" w:eastAsia="LG Display-Light" w:hAnsi="LG Display-Light" w:cs="LG Display-Light"/>
        </w:rPr>
      </w:pPr>
    </w:p>
    <w:p w:rsidR="006C5F1D" w:rsidRDefault="006C5F1D" w:rsidP="000E6174">
      <w:pPr>
        <w:pStyle w:val="ListParagraph"/>
        <w:ind w:left="142"/>
        <w:rPr>
          <w:rFonts w:ascii="LG Display-Light" w:eastAsia="LG Display-Light" w:hAnsi="LG Display-Light" w:cs="LG Display-Light"/>
        </w:rPr>
      </w:pPr>
    </w:p>
    <w:p w:rsidR="006C5F1D" w:rsidRDefault="006C5F1D" w:rsidP="000E6174">
      <w:pPr>
        <w:pStyle w:val="ListParagraph"/>
        <w:ind w:left="142"/>
        <w:rPr>
          <w:rFonts w:ascii="LG Display-Light" w:eastAsia="LG Display-Light" w:hAnsi="LG Display-Light" w:cs="LG Display-Light"/>
        </w:rPr>
      </w:pPr>
    </w:p>
    <w:p w:rsidR="006C5F1D" w:rsidRDefault="006C5F1D" w:rsidP="000E6174">
      <w:pPr>
        <w:pStyle w:val="ListParagraph"/>
        <w:ind w:left="142"/>
        <w:rPr>
          <w:rFonts w:ascii="LG Display-Light" w:eastAsia="LG Display-Light" w:hAnsi="LG Display-Light" w:cs="LG Display-Light"/>
        </w:rPr>
      </w:pPr>
    </w:p>
    <w:p w:rsidR="006C5F1D" w:rsidRDefault="006C5F1D" w:rsidP="000E6174">
      <w:pPr>
        <w:pStyle w:val="ListParagraph"/>
        <w:ind w:left="142"/>
        <w:rPr>
          <w:rFonts w:ascii="LG Display-Light" w:eastAsia="LG Display-Light" w:hAnsi="LG Display-Light" w:cs="LG Display-Light"/>
        </w:rPr>
      </w:pPr>
    </w:p>
    <w:p w:rsidR="006C5F1D" w:rsidRDefault="006C5F1D" w:rsidP="000E6174">
      <w:pPr>
        <w:pStyle w:val="ListParagraph"/>
        <w:ind w:left="142"/>
        <w:rPr>
          <w:rFonts w:ascii="LG Display-Light" w:eastAsia="LG Display-Light" w:hAnsi="LG Display-Light" w:cs="LG Display-Light"/>
        </w:rPr>
      </w:pPr>
    </w:p>
    <w:p w:rsidR="006C5F1D" w:rsidRDefault="006C5F1D" w:rsidP="000E6174">
      <w:pPr>
        <w:pStyle w:val="ListParagraph"/>
        <w:ind w:left="142"/>
        <w:rPr>
          <w:rFonts w:ascii="LG Display-Light" w:eastAsia="LG Display-Light" w:hAnsi="LG Display-Light" w:cs="LG Display-Light"/>
        </w:rPr>
      </w:pPr>
    </w:p>
    <w:p w:rsidR="006C5F1D" w:rsidRDefault="006C5F1D"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Default="00FF37D4" w:rsidP="000E6174">
      <w:pPr>
        <w:pStyle w:val="ListParagraph"/>
        <w:ind w:left="142"/>
        <w:rPr>
          <w:rFonts w:ascii="LG Display-Light" w:eastAsia="LG Display-Light" w:hAnsi="LG Display-Light" w:cs="LG Display-Light"/>
        </w:rPr>
      </w:pPr>
    </w:p>
    <w:p w:rsidR="00FF37D4" w:rsidRPr="00BB20D3" w:rsidRDefault="00875D33" w:rsidP="000E6174">
      <w:pPr>
        <w:pStyle w:val="ListParagraph"/>
        <w:ind w:left="142"/>
        <w:rPr>
          <w:rFonts w:ascii="LG Display-Light" w:eastAsia="LG Display-Light" w:hAnsi="LG Display-Light" w:cs="LG Display-Light"/>
        </w:rPr>
      </w:pPr>
      <w:r>
        <w:rPr>
          <w:rFonts w:ascii="LG Display-Light" w:eastAsia="LG Display-Light" w:hAnsi="LG Display-Light" w:cs="LG Display-Light"/>
          <w:b/>
        </w:rPr>
        <w:t>Answer/method to s</w:t>
      </w:r>
      <w:r w:rsidRPr="00875D33">
        <w:rPr>
          <w:rFonts w:ascii="LG Display-Light" w:eastAsia="LG Display-Light" w:hAnsi="LG Display-Light" w:cs="LG Display-Light"/>
          <w:b/>
        </w:rPr>
        <w:t>a</w:t>
      </w:r>
      <w:r>
        <w:rPr>
          <w:rFonts w:ascii="LG Display-Light" w:eastAsia="LG Display-Light" w:hAnsi="LG Display-Light" w:cs="LG Display-Light"/>
          <w:b/>
        </w:rPr>
        <w:t>m</w:t>
      </w:r>
      <w:r w:rsidRPr="00875D33">
        <w:rPr>
          <w:rFonts w:ascii="LG Display-Light" w:eastAsia="LG Display-Light" w:hAnsi="LG Display-Light" w:cs="LG Display-Light"/>
          <w:b/>
        </w:rPr>
        <w:t>ple question</w:t>
      </w:r>
      <w:r>
        <w:rPr>
          <w:rFonts w:ascii="LG Display-Light" w:eastAsia="LG Display-Light" w:hAnsi="LG Display-Light" w:cs="LG Display-Light"/>
          <w:b/>
        </w:rPr>
        <w:br/>
      </w:r>
      <w:r w:rsidR="00FF37D4">
        <w:rPr>
          <w:rFonts w:ascii="LG Display-Light" w:eastAsia="LG Display-Light" w:hAnsi="LG Display-Light" w:cs="LG Display-Light"/>
        </w:rPr>
        <w:t xml:space="preserve"> Photon energy, </w:t>
      </w:r>
      <w:proofErr w:type="spellStart"/>
      <w:r w:rsidR="00FF37D4">
        <w:rPr>
          <w:rFonts w:ascii="LG Display-Light" w:eastAsia="LG Display-Light" w:hAnsi="LG Display-Light" w:cs="LG Display-Light"/>
        </w:rPr>
        <w:t>hf</w:t>
      </w:r>
      <w:proofErr w:type="spellEnd"/>
      <w:r w:rsidR="00FF37D4">
        <w:rPr>
          <w:rFonts w:ascii="LG Display-Light" w:eastAsia="LG Display-Light" w:hAnsi="LG Display-Light" w:cs="LG Display-Light"/>
        </w:rPr>
        <w:t xml:space="preserve"> = </w:t>
      </w:r>
      <w:proofErr w:type="spellStart"/>
      <w:r w:rsidR="00FF37D4">
        <w:rPr>
          <w:rFonts w:ascii="LG Display-Light" w:eastAsia="LG Display-Light" w:hAnsi="LG Display-Light" w:cs="LG Display-Light"/>
        </w:rPr>
        <w:t>hc</w:t>
      </w:r>
      <w:proofErr w:type="spellEnd"/>
      <w:r w:rsidR="00FF37D4">
        <w:rPr>
          <w:rFonts w:ascii="LG Display-Light" w:eastAsia="LG Display-Light" w:hAnsi="LG Display-Light" w:cs="LG Display-Light"/>
        </w:rPr>
        <w:t xml:space="preserve"> / </w:t>
      </w:r>
      <w:r w:rsidR="00FF37D4" w:rsidRPr="000162E0">
        <w:rPr>
          <w:rFonts w:ascii="LG Display-Light" w:eastAsia="LG Display-Light" w:hAnsi="LG Display-Light" w:cs="LG Display-Light"/>
        </w:rPr>
        <w:t>λ</w:t>
      </w:r>
      <w:r w:rsidR="00FF37D4">
        <w:rPr>
          <w:rFonts w:ascii="LG Display-Light" w:eastAsia="LG Display-Light" w:hAnsi="LG Display-Light" w:cs="LG Display-Light"/>
        </w:rPr>
        <w:t xml:space="preserve">   =  ( 6.63 X 10</w:t>
      </w:r>
      <w:r w:rsidR="00FF37D4">
        <w:rPr>
          <w:rFonts w:ascii="LG Display-Light" w:eastAsia="LG Display-Light" w:hAnsi="LG Display-Light" w:cs="LG Display-Light"/>
          <w:vertAlign w:val="superscript"/>
        </w:rPr>
        <w:t>-34</w:t>
      </w:r>
      <w:r w:rsidR="00FF37D4">
        <w:rPr>
          <w:rFonts w:ascii="LG Display-Light" w:eastAsia="LG Display-Light" w:hAnsi="LG Display-Light" w:cs="LG Display-Light"/>
        </w:rPr>
        <w:t xml:space="preserve">  X 3 X 10</w:t>
      </w:r>
      <w:r w:rsidR="00FF37D4">
        <w:rPr>
          <w:rFonts w:ascii="LG Display-Light" w:eastAsia="LG Display-Light" w:hAnsi="LG Display-Light" w:cs="LG Display-Light"/>
          <w:vertAlign w:val="superscript"/>
        </w:rPr>
        <w:t>8</w:t>
      </w:r>
      <w:r w:rsidR="00FF37D4">
        <w:rPr>
          <w:rFonts w:ascii="LG Display-Light" w:eastAsia="LG Display-Light" w:hAnsi="LG Display-Light" w:cs="LG Display-Light"/>
        </w:rPr>
        <w:t xml:space="preserve"> ) /  (450 X 10</w:t>
      </w:r>
      <w:r w:rsidR="00FF37D4">
        <w:rPr>
          <w:rFonts w:ascii="LG Display-Light" w:eastAsia="LG Display-Light" w:hAnsi="LG Display-Light" w:cs="LG Display-Light"/>
          <w:vertAlign w:val="superscript"/>
        </w:rPr>
        <w:t>-9</w:t>
      </w:r>
      <w:r w:rsidR="00FF37D4">
        <w:rPr>
          <w:rFonts w:ascii="LG Display-Light" w:eastAsia="LG Display-Light" w:hAnsi="LG Display-Light" w:cs="LG Display-Light"/>
        </w:rPr>
        <w:t xml:space="preserve"> )</w:t>
      </w:r>
      <w:r w:rsidR="00BB20D3">
        <w:rPr>
          <w:rFonts w:ascii="LG Display-Light" w:eastAsia="LG Display-Light" w:hAnsi="LG Display-Light" w:cs="LG Display-Light"/>
        </w:rPr>
        <w:br/>
        <w:t xml:space="preserve"> </w:t>
      </w:r>
      <w:r w:rsidR="00BB20D3">
        <w:rPr>
          <w:rFonts w:ascii="LG Display-Light" w:eastAsia="LG Display-Light" w:hAnsi="LG Display-Light" w:cs="LG Display-Light"/>
        </w:rPr>
        <w:tab/>
      </w:r>
      <w:r w:rsidR="00BB20D3">
        <w:rPr>
          <w:rFonts w:ascii="LG Display-Light" w:eastAsia="LG Display-Light" w:hAnsi="LG Display-Light" w:cs="LG Display-Light"/>
        </w:rPr>
        <w:tab/>
      </w:r>
      <w:r w:rsidR="00BB20D3">
        <w:rPr>
          <w:rFonts w:ascii="LG Display-Light" w:eastAsia="LG Display-Light" w:hAnsi="LG Display-Light" w:cs="LG Display-Light"/>
        </w:rPr>
        <w:tab/>
      </w:r>
      <w:r w:rsidR="00BB20D3">
        <w:rPr>
          <w:rFonts w:ascii="LG Display-Light" w:eastAsia="LG Display-Light" w:hAnsi="LG Display-Light" w:cs="LG Display-Light"/>
        </w:rPr>
        <w:tab/>
        <w:t>= 4.42 X 10</w:t>
      </w:r>
      <w:r w:rsidR="00BB20D3">
        <w:rPr>
          <w:rFonts w:ascii="LG Display-Light" w:eastAsia="LG Display-Light" w:hAnsi="LG Display-Light" w:cs="LG Display-Light"/>
          <w:vertAlign w:val="superscript"/>
        </w:rPr>
        <w:t>-19</w:t>
      </w:r>
      <w:r w:rsidR="00BB20D3">
        <w:rPr>
          <w:rFonts w:ascii="LG Display-Light" w:eastAsia="LG Display-Light" w:hAnsi="LG Display-Light" w:cs="LG Display-Light"/>
        </w:rPr>
        <w:t xml:space="preserve"> J</w:t>
      </w:r>
    </w:p>
    <w:p w:rsidR="00FF37D4" w:rsidRDefault="00FF37D4" w:rsidP="00BB20D3">
      <w:pPr>
        <w:pStyle w:val="ListParagraph"/>
        <w:ind w:left="142"/>
        <w:rPr>
          <w:rFonts w:ascii="LG Display-Light" w:eastAsia="LG Display-Light" w:hAnsi="LG Display-Light" w:cs="LG Display-Light"/>
        </w:rPr>
      </w:pPr>
      <w:proofErr w:type="spellStart"/>
      <w:r>
        <w:rPr>
          <w:rFonts w:ascii="LG Display-Light" w:eastAsia="LG Display-Light" w:hAnsi="LG Display-Light" w:cs="LG Display-Light"/>
        </w:rPr>
        <w:t>hf</w:t>
      </w:r>
      <w:proofErr w:type="spellEnd"/>
      <w:r>
        <w:rPr>
          <w:rFonts w:ascii="LG Display-Light" w:eastAsia="LG Display-Light" w:hAnsi="LG Display-Light" w:cs="LG Display-Light"/>
        </w:rPr>
        <w:t xml:space="preserve"> = </w:t>
      </w:r>
      <w:r w:rsidRPr="006C5F1D">
        <w:rPr>
          <w:rFonts w:ascii="LG Display-Light" w:eastAsia="LG Display-Light" w:hAnsi="LG Display-Light" w:cs="LG Display-Light"/>
        </w:rPr>
        <w:t xml:space="preserve">Ø </w:t>
      </w:r>
      <w:r>
        <w:rPr>
          <w:rFonts w:ascii="LG Display-Light" w:eastAsia="LG Display-Light" w:hAnsi="LG Display-Light" w:cs="LG Display-Light"/>
        </w:rPr>
        <w:t>+</w:t>
      </w:r>
      <w:r w:rsidRPr="006C5F1D">
        <w:rPr>
          <w:rFonts w:ascii="LG Display-Light" w:eastAsia="LG Display-Light" w:hAnsi="LG Display-Light" w:cs="LG Display-Light"/>
        </w:rPr>
        <w:t xml:space="preserve"> </w:t>
      </w:r>
      <w:proofErr w:type="spellStart"/>
      <w:r w:rsidRPr="006C5F1D">
        <w:rPr>
          <w:rFonts w:ascii="LG Display-Light" w:eastAsia="LG Display-Light" w:hAnsi="LG Display-Light" w:cs="LG Display-Light"/>
        </w:rPr>
        <w:t>E</w:t>
      </w:r>
      <w:r w:rsidRPr="00FF37D4">
        <w:rPr>
          <w:rFonts w:ascii="LG Display-Light" w:eastAsia="LG Display-Light" w:hAnsi="LG Display-Light" w:cs="LG Display-Light"/>
          <w:vertAlign w:val="subscript"/>
        </w:rPr>
        <w:t>k</w:t>
      </w:r>
      <w:proofErr w:type="spellEnd"/>
      <w:r w:rsidRPr="006C5F1D">
        <w:rPr>
          <w:rFonts w:ascii="LG Display-Light" w:eastAsia="LG Display-Light" w:hAnsi="LG Display-Light" w:cs="LG Display-Light"/>
        </w:rPr>
        <w:t xml:space="preserve"> </w:t>
      </w:r>
      <w:r>
        <w:rPr>
          <w:rFonts w:ascii="LG Display-Light" w:eastAsia="LG Display-Light" w:hAnsi="LG Display-Light" w:cs="LG Display-Light"/>
        </w:rPr>
        <w:t xml:space="preserve">  &amp;    </w:t>
      </w:r>
      <w:r w:rsidR="00BB20D3">
        <w:rPr>
          <w:rFonts w:ascii="LG Display-Light" w:eastAsia="LG Display-Light" w:hAnsi="LG Display-Light" w:cs="LG Display-Light"/>
        </w:rPr>
        <w:t xml:space="preserve">given that  </w:t>
      </w:r>
      <w:proofErr w:type="spellStart"/>
      <w:r w:rsidRPr="006C5F1D">
        <w:rPr>
          <w:rFonts w:ascii="LG Display-Light" w:eastAsia="LG Display-Light" w:hAnsi="LG Display-Light" w:cs="LG Display-Light"/>
        </w:rPr>
        <w:t>E</w:t>
      </w:r>
      <w:r w:rsidRPr="00FF37D4">
        <w:rPr>
          <w:rFonts w:ascii="LG Display-Light" w:eastAsia="LG Display-Light" w:hAnsi="LG Display-Light" w:cs="LG Display-Light"/>
          <w:vertAlign w:val="subscript"/>
        </w:rPr>
        <w:t>k</w:t>
      </w:r>
      <w:proofErr w:type="spellEnd"/>
      <w:r>
        <w:rPr>
          <w:rFonts w:ascii="LG Display-Light" w:eastAsia="LG Display-Light" w:hAnsi="LG Display-Light" w:cs="LG Display-Light"/>
          <w:vertAlign w:val="subscript"/>
        </w:rPr>
        <w:t xml:space="preserve"> </w:t>
      </w:r>
      <w:r>
        <w:rPr>
          <w:rFonts w:ascii="LG Display-Light" w:eastAsia="LG Display-Light" w:hAnsi="LG Display-Light" w:cs="LG Display-Light"/>
        </w:rPr>
        <w:t>= eV</w:t>
      </w:r>
      <w:r>
        <w:rPr>
          <w:rFonts w:ascii="LG Display-Light" w:eastAsia="LG Display-Light" w:hAnsi="LG Display-Light" w:cs="LG Display-Light"/>
          <w:vertAlign w:val="subscript"/>
        </w:rPr>
        <w:t>0</w:t>
      </w:r>
      <w:r>
        <w:rPr>
          <w:rFonts w:ascii="LG Display-Light" w:eastAsia="LG Display-Light" w:hAnsi="LG Display-Light" w:cs="LG Display-Light"/>
        </w:rPr>
        <w:t xml:space="preserve"> </w:t>
      </w:r>
      <w:r w:rsidRPr="00BB20D3">
        <w:rPr>
          <w:rFonts w:ascii="LG Display-Light" w:eastAsia="LG Display-Light" w:hAnsi="LG Display-Light" w:cs="LG Display-Light"/>
        </w:rPr>
        <w:t xml:space="preserve"> </w:t>
      </w:r>
      <w:r w:rsidR="00BB20D3" w:rsidRPr="00BB20D3">
        <w:rPr>
          <w:rFonts w:eastAsia="LG Display-Light" w:cstheme="minorHAnsi"/>
        </w:rPr>
        <w:t>…</w:t>
      </w:r>
    </w:p>
    <w:p w:rsidR="00BB20D3" w:rsidRPr="00BB20D3" w:rsidRDefault="00BB20D3" w:rsidP="00BB20D3">
      <w:pPr>
        <w:pStyle w:val="ListParagraph"/>
        <w:ind w:left="142"/>
        <w:rPr>
          <w:rFonts w:ascii="LG Display-Light" w:eastAsia="LG Display-Light" w:hAnsi="LG Display-Light" w:cs="LG Display-Light"/>
        </w:rPr>
      </w:pPr>
      <w:r>
        <w:rPr>
          <w:rFonts w:ascii="LG Display-Light" w:eastAsia="LG Display-Light" w:hAnsi="LG Display-Light" w:cs="LG Display-Light"/>
        </w:rPr>
        <w:t xml:space="preserve"> </w:t>
      </w:r>
      <w:r w:rsidRPr="006C5F1D">
        <w:rPr>
          <w:rFonts w:ascii="LG Display-Light" w:eastAsia="LG Display-Light" w:hAnsi="LG Display-Light" w:cs="LG Display-Light"/>
        </w:rPr>
        <w:t xml:space="preserve">Ø = </w:t>
      </w:r>
      <w:proofErr w:type="spellStart"/>
      <w:r w:rsidRPr="006C5F1D">
        <w:rPr>
          <w:rFonts w:ascii="LG Display-Light" w:eastAsia="LG Display-Light" w:hAnsi="LG Display-Light" w:cs="LG Display-Light"/>
        </w:rPr>
        <w:t>hf</w:t>
      </w:r>
      <w:proofErr w:type="spellEnd"/>
      <w:r w:rsidRPr="006C5F1D">
        <w:rPr>
          <w:rFonts w:ascii="LG Display-Light" w:eastAsia="LG Display-Light" w:hAnsi="LG Display-Light" w:cs="LG Display-Light"/>
        </w:rPr>
        <w:t xml:space="preserve"> - eV</w:t>
      </w:r>
      <w:r w:rsidRPr="00FF37D4">
        <w:rPr>
          <w:rFonts w:ascii="LG Display-Light" w:eastAsia="LG Display-Light" w:hAnsi="LG Display-Light" w:cs="LG Display-Light"/>
          <w:vertAlign w:val="subscript"/>
        </w:rPr>
        <w:t>0</w:t>
      </w:r>
      <w:r>
        <w:rPr>
          <w:rFonts w:ascii="LG Display-Light" w:eastAsia="LG Display-Light" w:hAnsi="LG Display-Light" w:cs="LG Display-Light"/>
          <w:vertAlign w:val="subscript"/>
        </w:rPr>
        <w:t xml:space="preserve">   </w:t>
      </w:r>
      <w:r>
        <w:rPr>
          <w:rFonts w:ascii="LG Display-Light" w:eastAsia="LG Display-Light" w:hAnsi="LG Display-Light" w:cs="LG Display-Light"/>
          <w:vertAlign w:val="subscript"/>
        </w:rPr>
        <w:tab/>
      </w:r>
      <w:r>
        <w:rPr>
          <w:rFonts w:ascii="LG Display-Light" w:eastAsia="LG Display-Light" w:hAnsi="LG Display-Light" w:cs="LG Display-Light"/>
          <w:vertAlign w:val="subscript"/>
        </w:rPr>
        <w:tab/>
        <w:t xml:space="preserve"> </w:t>
      </w:r>
      <w:r>
        <w:rPr>
          <w:rFonts w:ascii="LG Display-Light" w:eastAsia="LG Display-Light" w:hAnsi="LG Display-Light" w:cs="LG Display-Light"/>
          <w:vertAlign w:val="subscript"/>
        </w:rPr>
        <w:tab/>
      </w:r>
      <w:r w:rsidRPr="006C5F1D">
        <w:rPr>
          <w:rFonts w:ascii="LG Display-Light" w:eastAsia="LG Display-Light" w:hAnsi="LG Display-Light" w:cs="LG Display-Light"/>
        </w:rPr>
        <w:t>Ø</w:t>
      </w:r>
      <w:r>
        <w:rPr>
          <w:rFonts w:ascii="LG Display-Light" w:eastAsia="LG Display-Light" w:hAnsi="LG Display-Light" w:cs="LG Display-Light"/>
        </w:rPr>
        <w:t xml:space="preserve"> =   ( </w:t>
      </w:r>
      <w:r>
        <w:rPr>
          <w:rFonts w:ascii="LG Display-Light" w:eastAsia="LG Display-Light" w:hAnsi="LG Display-Light" w:cs="LG Display-Light"/>
        </w:rPr>
        <w:t>4.42 X 10</w:t>
      </w:r>
      <w:r>
        <w:rPr>
          <w:rFonts w:ascii="LG Display-Light" w:eastAsia="LG Display-Light" w:hAnsi="LG Display-Light" w:cs="LG Display-Light"/>
          <w:vertAlign w:val="superscript"/>
        </w:rPr>
        <w:t>-19</w:t>
      </w:r>
      <w:r>
        <w:rPr>
          <w:rFonts w:ascii="LG Display-Light" w:eastAsia="LG Display-Light" w:hAnsi="LG Display-Light" w:cs="LG Display-Light"/>
          <w:vertAlign w:val="superscript"/>
        </w:rPr>
        <w:t xml:space="preserve"> </w:t>
      </w:r>
      <w:r>
        <w:rPr>
          <w:rFonts w:ascii="LG Display-Light" w:eastAsia="LG Display-Light" w:hAnsi="LG Display-Light" w:cs="LG Display-Light"/>
        </w:rPr>
        <w:t>)    - ( 0.76 X 1.60 X 10</w:t>
      </w:r>
      <w:r>
        <w:rPr>
          <w:rFonts w:ascii="LG Display-Light" w:eastAsia="LG Display-Light" w:hAnsi="LG Display-Light" w:cs="LG Display-Light"/>
          <w:vertAlign w:val="superscript"/>
        </w:rPr>
        <w:t>-19</w:t>
      </w:r>
      <w:r>
        <w:rPr>
          <w:rFonts w:ascii="LG Display-Light" w:eastAsia="LG Display-Light" w:hAnsi="LG Display-Light" w:cs="LG Display-Light"/>
          <w:vertAlign w:val="subscript"/>
        </w:rPr>
        <w:t xml:space="preserve">  </w:t>
      </w:r>
      <w:r>
        <w:rPr>
          <w:rFonts w:ascii="LG Display-Light" w:eastAsia="LG Display-Light" w:hAnsi="LG Display-Light" w:cs="LG Display-Light"/>
        </w:rPr>
        <w:t>)</w:t>
      </w:r>
      <w:r>
        <w:rPr>
          <w:rFonts w:ascii="LG Display-Light" w:eastAsia="LG Display-Light" w:hAnsi="LG Display-Light" w:cs="LG Display-Light"/>
        </w:rPr>
        <w:br/>
        <w:t xml:space="preserve"> </w:t>
      </w:r>
      <w:r>
        <w:rPr>
          <w:rFonts w:ascii="LG Display-Light" w:eastAsia="LG Display-Light" w:hAnsi="LG Display-Light" w:cs="LG Display-Light"/>
        </w:rPr>
        <w:tab/>
      </w:r>
      <w:r>
        <w:rPr>
          <w:rFonts w:ascii="LG Display-Light" w:eastAsia="LG Display-Light" w:hAnsi="LG Display-Light" w:cs="LG Display-Light"/>
        </w:rPr>
        <w:tab/>
      </w:r>
      <w:r>
        <w:rPr>
          <w:rFonts w:ascii="LG Display-Light" w:eastAsia="LG Display-Light" w:hAnsi="LG Display-Light" w:cs="LG Display-Light"/>
        </w:rPr>
        <w:tab/>
      </w:r>
      <w:r>
        <w:rPr>
          <w:rFonts w:ascii="LG Display-Light" w:eastAsia="LG Display-Light" w:hAnsi="LG Display-Light" w:cs="LG Display-Light"/>
        </w:rPr>
        <w:tab/>
      </w:r>
      <w:r w:rsidRPr="00875D33">
        <w:rPr>
          <w:rFonts w:ascii="LG Display-Light" w:eastAsia="LG Display-Light" w:hAnsi="LG Display-Light" w:cs="LG Display-Light"/>
          <w:b/>
        </w:rPr>
        <w:t xml:space="preserve">Ø =   </w:t>
      </w:r>
      <w:r w:rsidRPr="00875D33">
        <w:rPr>
          <w:rFonts w:ascii="LG Display-Light" w:eastAsia="LG Display-Light" w:hAnsi="LG Display-Light" w:cs="LG Display-Light"/>
          <w:b/>
        </w:rPr>
        <w:t xml:space="preserve">3.2 </w:t>
      </w:r>
      <w:r w:rsidRPr="00875D33">
        <w:rPr>
          <w:rFonts w:ascii="LG Display-Light" w:eastAsia="LG Display-Light" w:hAnsi="LG Display-Light" w:cs="LG Display-Light"/>
          <w:b/>
        </w:rPr>
        <w:t>X 10</w:t>
      </w:r>
      <w:r w:rsidRPr="00875D33">
        <w:rPr>
          <w:rFonts w:ascii="LG Display-Light" w:eastAsia="LG Display-Light" w:hAnsi="LG Display-Light" w:cs="LG Display-Light"/>
          <w:b/>
          <w:vertAlign w:val="superscript"/>
        </w:rPr>
        <w:t>-19</w:t>
      </w:r>
      <w:r w:rsidRPr="00875D33">
        <w:rPr>
          <w:rFonts w:ascii="LG Display-Light" w:eastAsia="LG Display-Light" w:hAnsi="LG Display-Light" w:cs="LG Display-Light"/>
          <w:b/>
        </w:rPr>
        <w:t xml:space="preserve"> J </w:t>
      </w:r>
      <w:r w:rsidRPr="00875D33">
        <w:rPr>
          <w:rFonts w:ascii="LG Display-Light" w:eastAsia="LG Display-Light" w:hAnsi="LG Display-Light" w:cs="LG Display-Light"/>
          <w:b/>
        </w:rPr>
        <w:tab/>
        <w:t xml:space="preserve"> (2 </w:t>
      </w:r>
      <w:proofErr w:type="spellStart"/>
      <w:r w:rsidRPr="00875D33">
        <w:rPr>
          <w:rFonts w:ascii="LG Display-Light" w:eastAsia="LG Display-Light" w:hAnsi="LG Display-Light" w:cs="LG Display-Light"/>
          <w:b/>
        </w:rPr>
        <w:t>s.f.</w:t>
      </w:r>
      <w:proofErr w:type="spellEnd"/>
      <w:r w:rsidRPr="00875D33">
        <w:rPr>
          <w:rFonts w:ascii="LG Display-Light" w:eastAsia="LG Display-Light" w:hAnsi="LG Display-Light" w:cs="LG Display-Light"/>
          <w:b/>
        </w:rPr>
        <w:t>)</w:t>
      </w:r>
    </w:p>
    <w:p w:rsidR="00BB20D3" w:rsidRPr="00BB20D3" w:rsidRDefault="00BB20D3"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br/>
        <w:t>The threshold frequency, f</w:t>
      </w:r>
      <w:r>
        <w:rPr>
          <w:rFonts w:ascii="LG Display-Light" w:eastAsia="LG Display-Light" w:hAnsi="LG Display-Light" w:cs="LG Display-Light"/>
          <w:vertAlign w:val="subscript"/>
        </w:rPr>
        <w:t>0</w:t>
      </w:r>
      <w:r>
        <w:rPr>
          <w:rFonts w:ascii="LG Display-Light" w:eastAsia="LG Display-Light" w:hAnsi="LG Display-Light" w:cs="LG Display-Light"/>
        </w:rPr>
        <w:t xml:space="preserve"> = </w:t>
      </w:r>
      <w:r w:rsidRPr="006C5F1D">
        <w:rPr>
          <w:rFonts w:ascii="LG Display-Light" w:eastAsia="LG Display-Light" w:hAnsi="LG Display-Light" w:cs="LG Display-Light"/>
        </w:rPr>
        <w:t>Ø</w:t>
      </w:r>
      <w:r>
        <w:rPr>
          <w:rFonts w:ascii="LG Display-Light" w:eastAsia="LG Display-Light" w:hAnsi="LG Display-Light" w:cs="LG Display-Light"/>
        </w:rPr>
        <w:t xml:space="preserve">/h   </w:t>
      </w:r>
      <w:r>
        <w:rPr>
          <w:rFonts w:ascii="LG Display-Light" w:eastAsia="LG Display-Light" w:hAnsi="LG Display-Light" w:cs="LG Display-Light"/>
        </w:rPr>
        <w:br/>
        <w:t>“</w:t>
      </w:r>
      <w:r w:rsidRPr="00BB20D3">
        <w:rPr>
          <w:rFonts w:ascii="LG Display-Light" w:eastAsia="LG Display-Light" w:hAnsi="LG Display-Light" w:cs="LG Display-Light"/>
          <w:i/>
        </w:rPr>
        <w:t xml:space="preserve">since the work done is </w:t>
      </w:r>
      <w:r>
        <w:rPr>
          <w:rFonts w:ascii="LG Display-Light" w:eastAsia="LG Display-Light" w:hAnsi="LG Display-Light" w:cs="LG Display-Light"/>
          <w:i/>
        </w:rPr>
        <w:t>t</w:t>
      </w:r>
      <w:r w:rsidRPr="00BB20D3">
        <w:rPr>
          <w:rFonts w:ascii="LG Display-Light" w:eastAsia="LG Display-Light" w:hAnsi="LG Display-Light" w:cs="LG Display-Light"/>
          <w:i/>
        </w:rPr>
        <w:t>he energy required to liberate photoelectrons from the surface atoms of a metal” and h</w:t>
      </w:r>
      <w:r w:rsidRPr="00BB20D3">
        <w:rPr>
          <w:rFonts w:ascii="LG Display-Light" w:eastAsia="LG Display-Light" w:hAnsi="LG Display-Light" w:cs="LG Display-Light"/>
          <w:i/>
        </w:rPr>
        <w:t>f</w:t>
      </w:r>
      <w:r w:rsidRPr="00BB20D3">
        <w:rPr>
          <w:rFonts w:ascii="LG Display-Light" w:eastAsia="LG Display-Light" w:hAnsi="LG Display-Light" w:cs="LG Display-Light"/>
          <w:i/>
          <w:vertAlign w:val="subscript"/>
        </w:rPr>
        <w:t>0</w:t>
      </w:r>
      <w:r w:rsidRPr="00BB20D3">
        <w:rPr>
          <w:rFonts w:ascii="LG Display-Light" w:eastAsia="LG Display-Light" w:hAnsi="LG Display-Light" w:cs="LG Display-Light"/>
          <w:i/>
        </w:rPr>
        <w:t xml:space="preserve"> = Ø</w:t>
      </w:r>
      <w:r>
        <w:rPr>
          <w:rFonts w:ascii="LG Display-Light" w:eastAsia="LG Display-Light" w:hAnsi="LG Display-Light" w:cs="LG Display-Light"/>
        </w:rPr>
        <w:t xml:space="preserve">  “</w:t>
      </w:r>
      <w:r w:rsidR="00875D33">
        <w:rPr>
          <w:rFonts w:ascii="LG Display-Light" w:eastAsia="LG Display-Light" w:hAnsi="LG Display-Light" w:cs="LG Display-Light"/>
        </w:rPr>
        <w:br/>
      </w:r>
      <w:r>
        <w:rPr>
          <w:rFonts w:ascii="LG Display-Light" w:eastAsia="LG Display-Light" w:hAnsi="LG Display-Light" w:cs="LG Display-Light"/>
        </w:rPr>
        <w:t>f</w:t>
      </w:r>
      <w:r>
        <w:rPr>
          <w:rFonts w:ascii="LG Display-Light" w:eastAsia="LG Display-Light" w:hAnsi="LG Display-Light" w:cs="LG Display-Light"/>
          <w:vertAlign w:val="subscript"/>
        </w:rPr>
        <w:t>0</w:t>
      </w:r>
      <w:r>
        <w:rPr>
          <w:rFonts w:ascii="LG Display-Light" w:eastAsia="LG Display-Light" w:hAnsi="LG Display-Light" w:cs="LG Display-Light"/>
          <w:vertAlign w:val="subscript"/>
        </w:rPr>
        <w:t xml:space="preserve"> </w:t>
      </w:r>
      <w:r>
        <w:rPr>
          <w:rFonts w:ascii="LG Display-Light" w:eastAsia="LG Display-Light" w:hAnsi="LG Display-Light" w:cs="LG Display-Light"/>
        </w:rPr>
        <w:t>= (</w:t>
      </w:r>
      <w:r>
        <w:rPr>
          <w:rFonts w:ascii="LG Display-Light" w:eastAsia="LG Display-Light" w:hAnsi="LG Display-Light" w:cs="LG Display-Light"/>
        </w:rPr>
        <w:t>3.2</w:t>
      </w:r>
      <w:r w:rsidRPr="00BB20D3">
        <w:rPr>
          <w:rFonts w:ascii="LG Display-Light" w:eastAsia="LG Display-Light" w:hAnsi="LG Display-Light" w:cs="LG Display-Light"/>
        </w:rPr>
        <w:t xml:space="preserve"> </w:t>
      </w:r>
      <w:r>
        <w:rPr>
          <w:rFonts w:ascii="LG Display-Light" w:eastAsia="LG Display-Light" w:hAnsi="LG Display-Light" w:cs="LG Display-Light"/>
        </w:rPr>
        <w:t>X 10</w:t>
      </w:r>
      <w:r>
        <w:rPr>
          <w:rFonts w:ascii="LG Display-Light" w:eastAsia="LG Display-Light" w:hAnsi="LG Display-Light" w:cs="LG Display-Light"/>
          <w:vertAlign w:val="superscript"/>
        </w:rPr>
        <w:t>-19</w:t>
      </w:r>
      <w:r>
        <w:rPr>
          <w:rFonts w:ascii="LG Display-Light" w:eastAsia="LG Display-Light" w:hAnsi="LG Display-Light" w:cs="LG Display-Light"/>
        </w:rPr>
        <w:t>)</w:t>
      </w:r>
      <w:r>
        <w:rPr>
          <w:rFonts w:ascii="LG Display-Light" w:eastAsia="LG Display-Light" w:hAnsi="LG Display-Light" w:cs="LG Display-Light"/>
          <w:vertAlign w:val="superscript"/>
        </w:rPr>
        <w:t xml:space="preserve">  </w:t>
      </w:r>
      <w:r>
        <w:rPr>
          <w:rFonts w:ascii="LG Display-Light" w:eastAsia="LG Display-Light" w:hAnsi="LG Display-Light" w:cs="LG Display-Light"/>
        </w:rPr>
        <w:t>/ (6.63 X 10</w:t>
      </w:r>
      <w:r>
        <w:rPr>
          <w:rFonts w:ascii="LG Display-Light" w:eastAsia="LG Display-Light" w:hAnsi="LG Display-Light" w:cs="LG Display-Light"/>
          <w:vertAlign w:val="superscript"/>
        </w:rPr>
        <w:t>-34</w:t>
      </w:r>
      <w:r>
        <w:rPr>
          <w:rFonts w:ascii="LG Display-Light" w:eastAsia="LG Display-Light" w:hAnsi="LG Display-Light" w:cs="LG Display-Light"/>
        </w:rPr>
        <w:t xml:space="preserve"> )</w:t>
      </w:r>
      <w:r w:rsidR="00875D33">
        <w:rPr>
          <w:rFonts w:ascii="LG Display-Light" w:eastAsia="LG Display-Light" w:hAnsi="LG Display-Light" w:cs="LG Display-Light"/>
        </w:rPr>
        <w:t xml:space="preserve"> </w:t>
      </w:r>
      <w:r w:rsidR="00875D33">
        <w:rPr>
          <w:rFonts w:ascii="LG Display-Light" w:eastAsia="LG Display-Light" w:hAnsi="LG Display-Light" w:cs="LG Display-Light"/>
        </w:rPr>
        <w:tab/>
      </w:r>
      <w:r w:rsidRPr="00875D33">
        <w:rPr>
          <w:rFonts w:ascii="LG Display-Light" w:eastAsia="LG Display-Light" w:hAnsi="LG Display-Light" w:cs="LG Display-Light"/>
          <w:b/>
        </w:rPr>
        <w:t xml:space="preserve">   = 4.8 X 10</w:t>
      </w:r>
      <w:r w:rsidRPr="00875D33">
        <w:rPr>
          <w:rFonts w:ascii="LG Display-Light" w:eastAsia="LG Display-Light" w:hAnsi="LG Display-Light" w:cs="LG Display-Light"/>
          <w:b/>
          <w:vertAlign w:val="superscript"/>
        </w:rPr>
        <w:t>14</w:t>
      </w:r>
      <w:r w:rsidRPr="00875D33">
        <w:rPr>
          <w:rFonts w:ascii="LG Display-Light" w:eastAsia="LG Display-Light" w:hAnsi="LG Display-Light" w:cs="LG Display-Light"/>
          <w:b/>
        </w:rPr>
        <w:t xml:space="preserve"> Hz</w:t>
      </w:r>
      <w:r w:rsidR="00875D33">
        <w:rPr>
          <w:rFonts w:ascii="LG Display-Light" w:eastAsia="LG Display-Light" w:hAnsi="LG Display-Light" w:cs="LG Display-Light"/>
          <w:b/>
        </w:rPr>
        <w:t xml:space="preserve"> </w:t>
      </w:r>
      <w:r w:rsidR="00875D33">
        <w:rPr>
          <w:rFonts w:ascii="LG Display-Light" w:eastAsia="LG Display-Light" w:hAnsi="LG Display-Light" w:cs="LG Display-Light"/>
          <w:b/>
        </w:rPr>
        <w:tab/>
      </w:r>
      <w:r w:rsidR="00875D33" w:rsidRPr="00875D33">
        <w:rPr>
          <w:rFonts w:ascii="LG Display-Light" w:eastAsia="LG Display-Light" w:hAnsi="LG Display-Light" w:cs="LG Display-Light"/>
          <w:b/>
        </w:rPr>
        <w:t xml:space="preserve">(2 </w:t>
      </w:r>
      <w:proofErr w:type="spellStart"/>
      <w:r w:rsidR="00875D33" w:rsidRPr="00875D33">
        <w:rPr>
          <w:rFonts w:ascii="LG Display-Light" w:eastAsia="LG Display-Light" w:hAnsi="LG Display-Light" w:cs="LG Display-Light"/>
          <w:b/>
        </w:rPr>
        <w:t>s.f.</w:t>
      </w:r>
      <w:proofErr w:type="spellEnd"/>
      <w:r w:rsidR="00875D33" w:rsidRPr="00875D33">
        <w:rPr>
          <w:rFonts w:ascii="LG Display-Light" w:eastAsia="LG Display-Light" w:hAnsi="LG Display-Light" w:cs="LG Display-Light"/>
          <w:b/>
        </w:rPr>
        <w:t>)</w:t>
      </w:r>
      <w:bookmarkStart w:id="0" w:name="_GoBack"/>
      <w:bookmarkEnd w:id="0"/>
    </w:p>
    <w:p w:rsidR="00FF37D4" w:rsidRPr="00FF37D4" w:rsidRDefault="00FF37D4" w:rsidP="000E6174">
      <w:pPr>
        <w:pStyle w:val="ListParagraph"/>
        <w:ind w:left="142"/>
        <w:rPr>
          <w:rFonts w:ascii="LG Display-Light" w:eastAsia="LG Display-Light" w:hAnsi="LG Display-Light" w:cs="LG Display-Light"/>
        </w:rPr>
      </w:pPr>
      <w:r>
        <w:rPr>
          <w:rFonts w:ascii="LG Display-Light" w:eastAsia="LG Display-Light" w:hAnsi="LG Display-Light" w:cs="LG Display-Light"/>
        </w:rPr>
        <w:lastRenderedPageBreak/>
        <w:t xml:space="preserve">    </w:t>
      </w:r>
      <w:r w:rsidRPr="006C5F1D">
        <w:rPr>
          <w:rFonts w:ascii="LG Display-Light" w:eastAsia="LG Display-Light" w:hAnsi="LG Display-Light" w:cs="LG Display-Light"/>
        </w:rPr>
        <w:t xml:space="preserve">    </w:t>
      </w:r>
    </w:p>
    <w:sectPr w:rsidR="00FF37D4" w:rsidRPr="00FF37D4" w:rsidSect="00FF37D4">
      <w:pgSz w:w="11907" w:h="16840" w:code="9"/>
      <w:pgMar w:top="568" w:right="1440" w:bottom="426"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G Display-Light">
    <w:panose1 w:val="020B0604020202020204"/>
    <w:charset w:val="81"/>
    <w:family w:val="swiss"/>
    <w:pitch w:val="variable"/>
    <w:sig w:usb0="F1002AFF" w:usb1="F9DFFCFB" w:usb2="0001001E" w:usb3="00000000" w:csb0="0008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B47B5"/>
    <w:multiLevelType w:val="hybridMultilevel"/>
    <w:tmpl w:val="6BBC8E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3962C3"/>
    <w:multiLevelType w:val="hybridMultilevel"/>
    <w:tmpl w:val="4446A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BF1C23"/>
    <w:multiLevelType w:val="hybridMultilevel"/>
    <w:tmpl w:val="414C83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C691A3F"/>
    <w:multiLevelType w:val="hybridMultilevel"/>
    <w:tmpl w:val="53624B7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WJDQwNTY0tLS0MLEyUdpeDU4uLM/DyQAsNaACi0DeksAAAA"/>
  </w:docVars>
  <w:rsids>
    <w:rsidRoot w:val="000162E0"/>
    <w:rsid w:val="000162E0"/>
    <w:rsid w:val="000E6174"/>
    <w:rsid w:val="001116AB"/>
    <w:rsid w:val="006C5F1D"/>
    <w:rsid w:val="007B0401"/>
    <w:rsid w:val="00875D33"/>
    <w:rsid w:val="008E0D92"/>
    <w:rsid w:val="00A6703E"/>
    <w:rsid w:val="00BB20D3"/>
    <w:rsid w:val="00F9795C"/>
    <w:rsid w:val="00FF37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96AE64-508C-431E-BB41-544EEB909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2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uttle</dc:creator>
  <cp:keywords/>
  <dc:description/>
  <cp:lastModifiedBy>Adam Suttle</cp:lastModifiedBy>
  <cp:revision>1</cp:revision>
  <dcterms:created xsi:type="dcterms:W3CDTF">2017-06-07T12:11:00Z</dcterms:created>
  <dcterms:modified xsi:type="dcterms:W3CDTF">2017-06-07T13:49:00Z</dcterms:modified>
</cp:coreProperties>
</file>